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FF151" w14:textId="77777777" w:rsidR="00CB6928" w:rsidRDefault="002A0EAF" w:rsidP="00CB6928">
      <w:pPr>
        <w:pStyle w:val="ab"/>
        <w:spacing w:before="72" w:after="252"/>
      </w:pPr>
      <w:r>
        <w:rPr>
          <w:noProof/>
        </w:rPr>
        <mc:AlternateContent>
          <mc:Choice Requires="wpg">
            <w:drawing>
              <wp:inline distT="0" distB="0" distL="0" distR="0" wp14:anchorId="57F6CDBE" wp14:editId="323FDED2">
                <wp:extent cx="5556250" cy="373380"/>
                <wp:effectExtent l="0" t="0" r="6350" b="26670"/>
                <wp:docPr id="59" name="群組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73380"/>
                          <a:chOff x="0" y="0"/>
                          <a:chExt cx="55563" cy="3733"/>
                        </a:xfrm>
                      </wpg:grpSpPr>
                      <wps:wsp>
                        <wps:cNvPr id="60" name="五邊形 56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61" name="群組 56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55"/>
                            <a:chOff x="3" y="-471"/>
                            <a:chExt cx="146" cy="127887"/>
                          </a:xfrm>
                        </wpg:grpSpPr>
                        <wps:wsp>
                          <wps:cNvPr id="62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72"/>
                              <a:ext cx="14" cy="1245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D435095" w14:textId="77777777" w:rsidR="00E4200B" w:rsidRPr="00AD3D1D" w:rsidRDefault="00CB6928" w:rsidP="00BE2D4D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CB6928">
                                  <w:rPr>
                                    <w:rFonts w:hint="eastAsia"/>
                                  </w:rPr>
                                  <w:t>英翻中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 upright="1">
                            <a:spAutoFit/>
                          </wps:bodyPr>
                        </wps:wsp>
                        <wps:wsp>
                          <wps:cNvPr id="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71"/>
                              <a:ext cx="112" cy="936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F5C03D" w14:textId="77777777" w:rsidR="00E4200B" w:rsidRPr="00E64733" w:rsidRDefault="00CB6928" w:rsidP="00BE2D4D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BE2D4D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E4200B"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7F6CDBE" id="群組 560" o:spid="_x0000_s1026" style="width:437.5pt;height:29.4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61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" adj="18389" fillcolor="#f2f2f2 [3052]" strokecolor="white [3212]" strokeweight="1pt"/>
                <v:group id="群組 562" o:spid="_x0000_s1028" style="position:absolute;left:381;top:560;width:55182;height:3155" coordorigin="3,-471" coordsize="146,1278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;top:2872;width:14;height:12454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oqY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WsLzS/oBsvwHAAD//wMAUEsBAi0AFAAGAAgAAAAhANvh9svuAAAAhQEAABMAAAAAAAAAAAAAAAAA&#10;AAAAAFtDb250ZW50X1R5cGVzXS54bWxQSwECLQAUAAYACAAAACEAWvQsW78AAAAVAQAACwAAAAAA&#10;AAAAAAAAAAAfAQAAX3JlbHMvLnJlbHNQSwECLQAUAAYACAAAACEAzHKKmMAAAADbAAAADwAAAAAA&#10;AAAAAAAAAAAHAgAAZHJzL2Rvd25yZXYueG1sUEsFBgAAAAADAAMAtwAAAPQCAAAAAA==&#10;" filled="f" stroked="f">
                    <v:textbox style="mso-fit-shape-to-text:t" inset="0,0,0,0">
                      <w:txbxContent>
                        <w:p w14:paraId="4D435095" w14:textId="77777777" w:rsidR="00E4200B" w:rsidRPr="00AD3D1D" w:rsidRDefault="00CB6928" w:rsidP="00BE2D4D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CB6928">
                            <w:rPr>
                              <w:rFonts w:hint="eastAsia"/>
                            </w:rPr>
                            <w:t>英翻中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;top:-471;width:112;height:93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" filled="f" stroked="f">
                    <v:textbox style="mso-fit-shape-to-text:t" inset="0,0,0,0">
                      <w:txbxContent>
                        <w:p w14:paraId="3BF5C03D" w14:textId="77777777" w:rsidR="00E4200B" w:rsidRPr="00E64733" w:rsidRDefault="00CB6928" w:rsidP="00BE2D4D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BE2D4D"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="00E4200B"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320806">
        <w:t xml:space="preserve">  </w:t>
      </w:r>
    </w:p>
    <w:p w14:paraId="6C396CD1" w14:textId="77777777" w:rsidR="004A0467" w:rsidRPr="004A0467" w:rsidRDefault="004A0467" w:rsidP="00BE2D4D">
      <w:pPr>
        <w:pStyle w:val="af3"/>
        <w:spacing w:line="300" w:lineRule="atLeast"/>
        <w:rPr>
          <w:sz w:val="28"/>
          <w:szCs w:val="28"/>
        </w:rPr>
      </w:pPr>
      <w:r w:rsidRPr="004A0467">
        <w:rPr>
          <w:sz w:val="28"/>
          <w:szCs w:val="28"/>
        </w:rPr>
        <w:t xml:space="preserve">1. </w:t>
      </w:r>
      <w:r w:rsidR="00B3260E" w:rsidRPr="00127555">
        <w:rPr>
          <w:rFonts w:hint="eastAsia"/>
          <w:sz w:val="28"/>
          <w:szCs w:val="28"/>
        </w:rPr>
        <w:t>Do you like them?</w:t>
      </w:r>
    </w:p>
    <w:p w14:paraId="72107733" w14:textId="04CE797E" w:rsidR="004A0467" w:rsidRPr="004A0467" w:rsidRDefault="008E0B3C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7CB9C14E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2. </w:t>
      </w:r>
      <w:r w:rsidR="00B3260E" w:rsidRPr="00127555">
        <w:rPr>
          <w:rFonts w:hint="eastAsia"/>
          <w:sz w:val="28"/>
          <w:szCs w:val="28"/>
        </w:rPr>
        <w:t>They are not mine. They are hers.</w:t>
      </w:r>
      <w:r w:rsidRPr="004A0467">
        <w:rPr>
          <w:rFonts w:hint="eastAsia"/>
          <w:sz w:val="28"/>
          <w:szCs w:val="28"/>
        </w:rPr>
        <w:t xml:space="preserve"> </w:t>
      </w:r>
    </w:p>
    <w:p w14:paraId="7D39CF2F" w14:textId="00177FC3" w:rsidR="004A0467" w:rsidRPr="004A0467" w:rsidRDefault="008E0B3C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2DCE3609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3. </w:t>
      </w:r>
      <w:r w:rsidR="00B3260E" w:rsidRPr="00127555">
        <w:rPr>
          <w:rFonts w:hint="eastAsia"/>
          <w:sz w:val="28"/>
          <w:szCs w:val="28"/>
        </w:rPr>
        <w:t>I made dinner myself yesterday.</w:t>
      </w:r>
    </w:p>
    <w:p w14:paraId="5AFBC9C4" w14:textId="208D1D08" w:rsidR="004A0467" w:rsidRPr="004A0467" w:rsidRDefault="004A0467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08783D85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4. </w:t>
      </w:r>
      <w:r w:rsidR="00B3260E" w:rsidRPr="00127555">
        <w:rPr>
          <w:rFonts w:hint="eastAsia"/>
          <w:sz w:val="28"/>
          <w:szCs w:val="28"/>
        </w:rPr>
        <w:t>It is my son</w:t>
      </w:r>
      <w:r w:rsidR="00B3260E" w:rsidRPr="00127555">
        <w:rPr>
          <w:sz w:val="28"/>
          <w:szCs w:val="28"/>
        </w:rPr>
        <w:t>’</w:t>
      </w:r>
      <w:r w:rsidR="00B3260E" w:rsidRPr="00127555">
        <w:rPr>
          <w:rFonts w:hint="eastAsia"/>
          <w:sz w:val="28"/>
          <w:szCs w:val="28"/>
        </w:rPr>
        <w:t>s own car.</w:t>
      </w:r>
    </w:p>
    <w:p w14:paraId="07DCDE94" w14:textId="609F706E" w:rsidR="004A0467" w:rsidRPr="004A0467" w:rsidRDefault="008E0B3C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3F537D47" w14:textId="48E625EF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5. </w:t>
      </w:r>
      <w:r w:rsidR="00B3260E" w:rsidRPr="00127555">
        <w:rPr>
          <w:rFonts w:hint="eastAsia"/>
          <w:sz w:val="28"/>
          <w:szCs w:val="28"/>
        </w:rPr>
        <w:t>The rice is on the table. Please help yourself</w:t>
      </w:r>
      <w:r w:rsidRPr="004A0467">
        <w:rPr>
          <w:sz w:val="28"/>
          <w:szCs w:val="28"/>
        </w:rPr>
        <w:t>.</w:t>
      </w:r>
    </w:p>
    <w:p w14:paraId="00F9D866" w14:textId="5FA92019" w:rsidR="004A0467" w:rsidRPr="004A0467" w:rsidRDefault="008E0B3C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0BEF7F19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6. </w:t>
      </w:r>
      <w:r w:rsidR="00B3260E">
        <w:rPr>
          <w:rFonts w:hint="eastAsia"/>
          <w:sz w:val="28"/>
          <w:szCs w:val="28"/>
        </w:rPr>
        <w:t>Al</w:t>
      </w:r>
      <w:r w:rsidR="00B3260E" w:rsidRPr="00127555">
        <w:rPr>
          <w:rFonts w:hint="eastAsia"/>
          <w:sz w:val="28"/>
          <w:szCs w:val="28"/>
        </w:rPr>
        <w:t>together, there are fifty-five NT dollars in her bag.</w:t>
      </w:r>
      <w:r w:rsidRPr="004A0467">
        <w:rPr>
          <w:rFonts w:hint="eastAsia"/>
          <w:sz w:val="28"/>
          <w:szCs w:val="28"/>
        </w:rPr>
        <w:t xml:space="preserve"> </w:t>
      </w:r>
    </w:p>
    <w:p w14:paraId="7DEBA4D7" w14:textId="76414DC0" w:rsidR="004A0467" w:rsidRPr="004A0467" w:rsidRDefault="008E0B3C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541FD1BD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7. </w:t>
      </w:r>
      <w:r w:rsidR="00B3260E" w:rsidRPr="00127555">
        <w:rPr>
          <w:rFonts w:hint="eastAsia"/>
          <w:sz w:val="28"/>
          <w:szCs w:val="28"/>
        </w:rPr>
        <w:t>How old is she?</w:t>
      </w:r>
      <w:r w:rsidRPr="004A0467">
        <w:rPr>
          <w:rFonts w:hint="eastAsia"/>
          <w:sz w:val="28"/>
          <w:szCs w:val="28"/>
        </w:rPr>
        <w:t xml:space="preserve"> </w:t>
      </w:r>
    </w:p>
    <w:p w14:paraId="63BE2B08" w14:textId="0196023C" w:rsidR="004A0467" w:rsidRPr="004A0467" w:rsidRDefault="008E0B3C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1185B6EA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8. </w:t>
      </w:r>
      <w:r w:rsidR="00B3260E">
        <w:rPr>
          <w:rFonts w:hint="eastAsia"/>
          <w:sz w:val="28"/>
          <w:szCs w:val="28"/>
        </w:rPr>
        <w:t>How many pieces of</w:t>
      </w:r>
      <w:r w:rsidR="00B3260E" w:rsidRPr="00127555">
        <w:rPr>
          <w:rFonts w:hint="eastAsia"/>
          <w:sz w:val="28"/>
          <w:szCs w:val="28"/>
        </w:rPr>
        <w:t xml:space="preserve"> pizza did his brother eat for dinner?</w:t>
      </w:r>
      <w:r w:rsidRPr="004A0467">
        <w:rPr>
          <w:rFonts w:hint="eastAsia"/>
          <w:sz w:val="28"/>
          <w:szCs w:val="28"/>
        </w:rPr>
        <w:t xml:space="preserve"> </w:t>
      </w:r>
    </w:p>
    <w:p w14:paraId="51C6DCCA" w14:textId="72E07576" w:rsidR="004A0467" w:rsidRPr="004A0467" w:rsidRDefault="008E0B3C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55110A8C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9. </w:t>
      </w:r>
      <w:r w:rsidR="00B3260E" w:rsidRPr="00E43782">
        <w:rPr>
          <w:sz w:val="28"/>
          <w:szCs w:val="28"/>
        </w:rPr>
        <w:t>He looks older than 3 years ago.</w:t>
      </w:r>
    </w:p>
    <w:p w14:paraId="09CE7C8C" w14:textId="28071C84" w:rsidR="004A0467" w:rsidRPr="004A0467" w:rsidRDefault="008E0B3C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518CB89C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10. </w:t>
      </w:r>
      <w:r w:rsidR="00B3260E" w:rsidRPr="00E43782">
        <w:rPr>
          <w:sz w:val="28"/>
          <w:szCs w:val="28"/>
        </w:rPr>
        <w:t>He is</w:t>
      </w:r>
      <w:r w:rsidR="00B3260E" w:rsidRPr="00E43782">
        <w:rPr>
          <w:rFonts w:hint="eastAsia"/>
          <w:sz w:val="28"/>
          <w:szCs w:val="28"/>
        </w:rPr>
        <w:t xml:space="preserve"> </w:t>
      </w:r>
      <w:r w:rsidR="00B3260E" w:rsidRPr="00E43782">
        <w:rPr>
          <w:sz w:val="28"/>
          <w:szCs w:val="28"/>
        </w:rPr>
        <w:t>craz</w:t>
      </w:r>
      <w:r w:rsidR="00B3260E" w:rsidRPr="00E43782">
        <w:rPr>
          <w:rFonts w:hint="eastAsia"/>
          <w:sz w:val="28"/>
          <w:szCs w:val="28"/>
        </w:rPr>
        <w:t>y</w:t>
      </w:r>
      <w:r w:rsidR="00B3260E" w:rsidRPr="00E43782">
        <w:rPr>
          <w:sz w:val="28"/>
          <w:szCs w:val="28"/>
        </w:rPr>
        <w:t xml:space="preserve"> about that computer game.</w:t>
      </w:r>
    </w:p>
    <w:p w14:paraId="1E9329E4" w14:textId="33DDC181" w:rsidR="004A0467" w:rsidRPr="004A0467" w:rsidRDefault="008E0B3C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0EBAD4EA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11. </w:t>
      </w:r>
      <w:r w:rsidR="00B3260E" w:rsidRPr="00E43782">
        <w:rPr>
          <w:rFonts w:hint="eastAsia"/>
          <w:sz w:val="28"/>
          <w:szCs w:val="28"/>
        </w:rPr>
        <w:t>Your husband hasn</w:t>
      </w:r>
      <w:r w:rsidR="00B3260E" w:rsidRPr="00E43782">
        <w:rPr>
          <w:sz w:val="28"/>
          <w:szCs w:val="28"/>
        </w:rPr>
        <w:t>’</w:t>
      </w:r>
      <w:r w:rsidR="00B3260E" w:rsidRPr="00E43782">
        <w:rPr>
          <w:rFonts w:hint="eastAsia"/>
          <w:sz w:val="28"/>
          <w:szCs w:val="28"/>
        </w:rPr>
        <w:t>t found that cake.</w:t>
      </w:r>
      <w:r w:rsidRPr="004A0467">
        <w:rPr>
          <w:rFonts w:hint="eastAsia"/>
          <w:sz w:val="28"/>
          <w:szCs w:val="28"/>
        </w:rPr>
        <w:t xml:space="preserve"> </w:t>
      </w:r>
    </w:p>
    <w:p w14:paraId="3086DA9E" w14:textId="5D554BA0" w:rsidR="004A0467" w:rsidRPr="004A0467" w:rsidRDefault="008E0B3C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407DAF6C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12. </w:t>
      </w:r>
      <w:r w:rsidR="00B3260E" w:rsidRPr="00E43782">
        <w:rPr>
          <w:sz w:val="28"/>
          <w:szCs w:val="28"/>
        </w:rPr>
        <w:t>My father never get</w:t>
      </w:r>
      <w:r w:rsidR="00B3260E">
        <w:rPr>
          <w:rFonts w:hint="eastAsia"/>
          <w:sz w:val="28"/>
          <w:szCs w:val="28"/>
        </w:rPr>
        <w:t>s</w:t>
      </w:r>
      <w:r w:rsidR="00B3260E" w:rsidRPr="00E43782">
        <w:rPr>
          <w:sz w:val="28"/>
          <w:szCs w:val="28"/>
        </w:rPr>
        <w:t xml:space="preserve"> up before 8:00 A.M.</w:t>
      </w:r>
      <w:r w:rsidRPr="004A0467">
        <w:rPr>
          <w:rFonts w:hint="eastAsia"/>
          <w:sz w:val="28"/>
          <w:szCs w:val="28"/>
        </w:rPr>
        <w:t xml:space="preserve"> </w:t>
      </w:r>
    </w:p>
    <w:p w14:paraId="30BF9BC6" w14:textId="2C432A31" w:rsidR="004A0467" w:rsidRPr="004A0467" w:rsidRDefault="008E0B3C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41C7D717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13. </w:t>
      </w:r>
      <w:r w:rsidR="00B3260E" w:rsidRPr="00E43782">
        <w:rPr>
          <w:sz w:val="28"/>
          <w:szCs w:val="28"/>
        </w:rPr>
        <w:t xml:space="preserve">His wife often goes to bed </w:t>
      </w:r>
      <w:r w:rsidR="00B3260E" w:rsidRPr="00E43782">
        <w:rPr>
          <w:rFonts w:hint="eastAsia"/>
          <w:sz w:val="28"/>
          <w:szCs w:val="28"/>
        </w:rPr>
        <w:t>before</w:t>
      </w:r>
      <w:r w:rsidR="00B3260E" w:rsidRPr="00E43782">
        <w:rPr>
          <w:sz w:val="28"/>
          <w:szCs w:val="28"/>
        </w:rPr>
        <w:t xml:space="preserve"> 10:00 P.M.</w:t>
      </w:r>
    </w:p>
    <w:p w14:paraId="2A93773B" w14:textId="27B67750" w:rsidR="004A0467" w:rsidRPr="004A0467" w:rsidRDefault="008207C5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2E150471" w14:textId="77777777" w:rsidR="008207C5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14. </w:t>
      </w:r>
      <w:r w:rsidR="00B3260E" w:rsidRPr="00E43782">
        <w:rPr>
          <w:sz w:val="28"/>
          <w:szCs w:val="28"/>
        </w:rPr>
        <w:t xml:space="preserve">Our cat hasn’t drunk milk </w:t>
      </w:r>
      <w:r w:rsidR="00B3260E" w:rsidRPr="00E43782">
        <w:rPr>
          <w:rFonts w:hint="eastAsia"/>
          <w:sz w:val="28"/>
          <w:szCs w:val="28"/>
        </w:rPr>
        <w:t>yet</w:t>
      </w:r>
      <w:r w:rsidR="00B3260E" w:rsidRPr="00E43782">
        <w:rPr>
          <w:sz w:val="28"/>
          <w:szCs w:val="28"/>
        </w:rPr>
        <w:t>.</w:t>
      </w:r>
      <w:r w:rsidRPr="004A0467">
        <w:rPr>
          <w:rFonts w:hint="eastAsia"/>
          <w:sz w:val="28"/>
          <w:szCs w:val="28"/>
        </w:rPr>
        <w:t xml:space="preserve"> </w:t>
      </w:r>
    </w:p>
    <w:p w14:paraId="7651DF28" w14:textId="1E0C05EA" w:rsidR="004A0467" w:rsidRPr="004A0467" w:rsidRDefault="008207C5" w:rsidP="004A0467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3DEB01BC" w14:textId="77777777" w:rsidR="004A0467" w:rsidRPr="004A0467" w:rsidRDefault="004A0467" w:rsidP="004A0467">
      <w:pPr>
        <w:pStyle w:val="af3"/>
        <w:rPr>
          <w:sz w:val="28"/>
          <w:szCs w:val="28"/>
        </w:rPr>
      </w:pPr>
      <w:r w:rsidRPr="004A0467">
        <w:rPr>
          <w:sz w:val="28"/>
          <w:szCs w:val="28"/>
        </w:rPr>
        <w:t xml:space="preserve">15. </w:t>
      </w:r>
      <w:r w:rsidR="00B3260E">
        <w:rPr>
          <w:sz w:val="28"/>
          <w:szCs w:val="28"/>
        </w:rPr>
        <w:t>They have been living here since they were little kids.</w:t>
      </w:r>
      <w:r w:rsidRPr="004A0467">
        <w:rPr>
          <w:rFonts w:hint="eastAsia"/>
          <w:sz w:val="28"/>
          <w:szCs w:val="28"/>
        </w:rPr>
        <w:t xml:space="preserve"> </w:t>
      </w:r>
    </w:p>
    <w:p w14:paraId="7BAE5B0A" w14:textId="4E4BB148" w:rsidR="006B10D3" w:rsidRPr="006B10D3" w:rsidRDefault="008207C5" w:rsidP="004A0467">
      <w:pPr>
        <w:pStyle w:val="af3"/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6AE7955A" w14:textId="77777777" w:rsidR="002B772F" w:rsidRPr="006C0A87" w:rsidRDefault="002B772F" w:rsidP="002B772F">
      <w:pPr>
        <w:pStyle w:val="af3"/>
        <w:rPr>
          <w:sz w:val="28"/>
          <w:szCs w:val="28"/>
        </w:rPr>
      </w:pPr>
      <w:r w:rsidRPr="006C0A87">
        <w:rPr>
          <w:sz w:val="28"/>
          <w:szCs w:val="28"/>
        </w:rPr>
        <w:t xml:space="preserve">16. </w:t>
      </w:r>
      <w:r w:rsidR="00D06336" w:rsidRPr="002D0114">
        <w:rPr>
          <w:rFonts w:hint="eastAsia"/>
          <w:sz w:val="28"/>
          <w:szCs w:val="28"/>
        </w:rPr>
        <w:t>Have they been to China yet?</w:t>
      </w:r>
      <w:r w:rsidRPr="006C0A87">
        <w:rPr>
          <w:rFonts w:hint="eastAsia"/>
          <w:sz w:val="28"/>
          <w:szCs w:val="28"/>
        </w:rPr>
        <w:t xml:space="preserve"> </w:t>
      </w:r>
    </w:p>
    <w:p w14:paraId="51598E50" w14:textId="48DCF7BD" w:rsidR="002B772F" w:rsidRPr="006C0A87" w:rsidRDefault="008207C5" w:rsidP="002B772F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73B56D33" w14:textId="77777777" w:rsidR="002B772F" w:rsidRPr="006C0A87" w:rsidRDefault="002B772F" w:rsidP="002B772F">
      <w:pPr>
        <w:pStyle w:val="af3"/>
        <w:rPr>
          <w:sz w:val="28"/>
          <w:szCs w:val="28"/>
        </w:rPr>
      </w:pPr>
      <w:r w:rsidRPr="006C0A87">
        <w:rPr>
          <w:sz w:val="28"/>
          <w:szCs w:val="28"/>
        </w:rPr>
        <w:t xml:space="preserve">17. </w:t>
      </w:r>
      <w:r w:rsidR="00D06336" w:rsidRPr="002D0114">
        <w:rPr>
          <w:rFonts w:hint="eastAsia"/>
          <w:sz w:val="28"/>
          <w:szCs w:val="28"/>
        </w:rPr>
        <w:t>My parents gave me a bicycle this afternoon</w:t>
      </w:r>
      <w:r w:rsidRPr="006C0A87">
        <w:rPr>
          <w:rFonts w:hint="eastAsia"/>
          <w:sz w:val="28"/>
          <w:szCs w:val="28"/>
        </w:rPr>
        <w:t xml:space="preserve"> </w:t>
      </w:r>
    </w:p>
    <w:p w14:paraId="122B2B13" w14:textId="6018ECAB" w:rsidR="002B772F" w:rsidRPr="006C0A87" w:rsidRDefault="008207C5" w:rsidP="002B772F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1D2040F6" w14:textId="77777777" w:rsidR="002B772F" w:rsidRPr="006C0A87" w:rsidRDefault="002B772F" w:rsidP="002B772F">
      <w:pPr>
        <w:pStyle w:val="af3"/>
        <w:rPr>
          <w:sz w:val="28"/>
          <w:szCs w:val="28"/>
        </w:rPr>
      </w:pPr>
      <w:r w:rsidRPr="006C0A87">
        <w:rPr>
          <w:sz w:val="28"/>
          <w:szCs w:val="28"/>
        </w:rPr>
        <w:t xml:space="preserve">18. </w:t>
      </w:r>
      <w:r w:rsidR="00D06336">
        <w:rPr>
          <w:rFonts w:hint="eastAsia"/>
          <w:sz w:val="28"/>
          <w:szCs w:val="28"/>
        </w:rPr>
        <w:t>I have been waiting for the bus since 3 o</w:t>
      </w:r>
      <w:r w:rsidR="00D06336">
        <w:rPr>
          <w:sz w:val="28"/>
          <w:szCs w:val="28"/>
        </w:rPr>
        <w:t>’clock this afternoon.</w:t>
      </w:r>
      <w:r w:rsidRPr="006C0A87">
        <w:rPr>
          <w:rFonts w:hint="eastAsia"/>
          <w:sz w:val="28"/>
          <w:szCs w:val="28"/>
        </w:rPr>
        <w:t xml:space="preserve"> </w:t>
      </w:r>
    </w:p>
    <w:p w14:paraId="7968D4A9" w14:textId="373C4240" w:rsidR="002B772F" w:rsidRPr="006C0A87" w:rsidRDefault="008207C5" w:rsidP="002B772F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45B3598C" w14:textId="77777777" w:rsidR="002B772F" w:rsidRPr="006C0A87" w:rsidRDefault="002B772F" w:rsidP="002B772F">
      <w:pPr>
        <w:pStyle w:val="af3"/>
        <w:rPr>
          <w:sz w:val="28"/>
          <w:szCs w:val="28"/>
        </w:rPr>
      </w:pPr>
      <w:r w:rsidRPr="006C0A87">
        <w:rPr>
          <w:sz w:val="28"/>
          <w:szCs w:val="28"/>
        </w:rPr>
        <w:t xml:space="preserve">19. </w:t>
      </w:r>
      <w:r w:rsidR="00D06336" w:rsidRPr="002D0114">
        <w:rPr>
          <w:rFonts w:hint="eastAsia"/>
          <w:sz w:val="28"/>
          <w:szCs w:val="28"/>
        </w:rPr>
        <w:t>He gave her two books for her birthday.</w:t>
      </w:r>
    </w:p>
    <w:p w14:paraId="0C7F16F8" w14:textId="1DC65AD5" w:rsidR="002B772F" w:rsidRPr="006C0A87" w:rsidRDefault="008207C5" w:rsidP="002B772F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69F1F12A" w14:textId="77777777" w:rsidR="008207C5" w:rsidRDefault="002B772F" w:rsidP="002B772F">
      <w:pPr>
        <w:pStyle w:val="af3"/>
        <w:rPr>
          <w:sz w:val="28"/>
          <w:szCs w:val="28"/>
        </w:rPr>
      </w:pPr>
      <w:r w:rsidRPr="006C0A87">
        <w:rPr>
          <w:sz w:val="28"/>
          <w:szCs w:val="28"/>
        </w:rPr>
        <w:t xml:space="preserve">20. </w:t>
      </w:r>
      <w:r w:rsidR="00D06336" w:rsidRPr="002D0114">
        <w:rPr>
          <w:rFonts w:hint="eastAsia"/>
          <w:sz w:val="28"/>
          <w:szCs w:val="28"/>
        </w:rPr>
        <w:t>Their teacher called us last week.</w:t>
      </w:r>
      <w:r w:rsidRPr="006C0A87">
        <w:rPr>
          <w:rFonts w:hint="eastAsia"/>
          <w:sz w:val="28"/>
          <w:szCs w:val="28"/>
        </w:rPr>
        <w:t xml:space="preserve"> </w:t>
      </w:r>
    </w:p>
    <w:p w14:paraId="02A0EA09" w14:textId="5D975F17" w:rsidR="002B772F" w:rsidRPr="006C0A87" w:rsidRDefault="008207C5" w:rsidP="002B772F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723F08C0" w14:textId="77777777" w:rsidR="002B772F" w:rsidRPr="006C0A87" w:rsidRDefault="00011488" w:rsidP="002B772F">
      <w:pPr>
        <w:pStyle w:val="af3"/>
        <w:rPr>
          <w:sz w:val="28"/>
          <w:szCs w:val="28"/>
        </w:rPr>
      </w:pPr>
      <w:r w:rsidRPr="006C0A87">
        <w:rPr>
          <w:sz w:val="28"/>
          <w:szCs w:val="28"/>
        </w:rPr>
        <w:t>21</w:t>
      </w:r>
      <w:r w:rsidR="002B772F" w:rsidRPr="006C0A87">
        <w:rPr>
          <w:sz w:val="28"/>
          <w:szCs w:val="28"/>
        </w:rPr>
        <w:t xml:space="preserve">. </w:t>
      </w:r>
      <w:r w:rsidR="00D06336" w:rsidRPr="002D0114">
        <w:rPr>
          <w:rFonts w:hint="eastAsia"/>
          <w:sz w:val="28"/>
          <w:szCs w:val="28"/>
        </w:rPr>
        <w:t>Where did you meet Tom yesterday?</w:t>
      </w:r>
      <w:r w:rsidR="002B772F" w:rsidRPr="006C0A87">
        <w:rPr>
          <w:rFonts w:hint="eastAsia"/>
          <w:sz w:val="28"/>
          <w:szCs w:val="28"/>
        </w:rPr>
        <w:t xml:space="preserve"> </w:t>
      </w:r>
    </w:p>
    <w:p w14:paraId="773F9167" w14:textId="1327DAA9" w:rsidR="002B772F" w:rsidRPr="006C0A87" w:rsidRDefault="008207C5" w:rsidP="002B772F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5CBA23AA" w14:textId="77777777" w:rsidR="002B772F" w:rsidRPr="006C0A87" w:rsidRDefault="00011488" w:rsidP="002B772F">
      <w:pPr>
        <w:pStyle w:val="af3"/>
        <w:rPr>
          <w:sz w:val="28"/>
          <w:szCs w:val="28"/>
        </w:rPr>
      </w:pPr>
      <w:r w:rsidRPr="006C0A87">
        <w:rPr>
          <w:sz w:val="28"/>
          <w:szCs w:val="28"/>
        </w:rPr>
        <w:t>22</w:t>
      </w:r>
      <w:r w:rsidR="002B772F" w:rsidRPr="006C0A87">
        <w:rPr>
          <w:sz w:val="28"/>
          <w:szCs w:val="28"/>
        </w:rPr>
        <w:t xml:space="preserve">. </w:t>
      </w:r>
      <w:r w:rsidR="00D06336">
        <w:rPr>
          <w:rFonts w:hint="eastAsia"/>
          <w:sz w:val="28"/>
          <w:szCs w:val="28"/>
        </w:rPr>
        <w:t>She sometimes likes to eat an apple in the morning</w:t>
      </w:r>
      <w:r w:rsidR="00D06336" w:rsidRPr="002D0114">
        <w:rPr>
          <w:rFonts w:hint="eastAsia"/>
          <w:sz w:val="28"/>
          <w:szCs w:val="28"/>
        </w:rPr>
        <w:t>.</w:t>
      </w:r>
      <w:r w:rsidR="002B772F" w:rsidRPr="006C0A87">
        <w:rPr>
          <w:rFonts w:hint="eastAsia"/>
          <w:sz w:val="28"/>
          <w:szCs w:val="28"/>
        </w:rPr>
        <w:t xml:space="preserve"> </w:t>
      </w:r>
    </w:p>
    <w:p w14:paraId="6BF70559" w14:textId="7AFC4F0C" w:rsidR="002B772F" w:rsidRPr="006C0A87" w:rsidRDefault="008207C5" w:rsidP="002B772F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7E952A4E" w14:textId="77777777" w:rsidR="002B772F" w:rsidRPr="006C0A87" w:rsidRDefault="00011488" w:rsidP="002B772F">
      <w:pPr>
        <w:pStyle w:val="af3"/>
        <w:rPr>
          <w:sz w:val="28"/>
          <w:szCs w:val="28"/>
        </w:rPr>
      </w:pPr>
      <w:r w:rsidRPr="006C0A87">
        <w:rPr>
          <w:sz w:val="28"/>
          <w:szCs w:val="28"/>
        </w:rPr>
        <w:t>23</w:t>
      </w:r>
      <w:r w:rsidR="002B772F" w:rsidRPr="006C0A87">
        <w:rPr>
          <w:sz w:val="28"/>
          <w:szCs w:val="28"/>
        </w:rPr>
        <w:t xml:space="preserve">. </w:t>
      </w:r>
      <w:r w:rsidR="00D06336">
        <w:rPr>
          <w:rFonts w:hint="eastAsia"/>
          <w:sz w:val="28"/>
          <w:szCs w:val="28"/>
        </w:rPr>
        <w:t>They have been working for six years.</w:t>
      </w:r>
    </w:p>
    <w:p w14:paraId="3B84DFA8" w14:textId="3C716E67" w:rsidR="002B772F" w:rsidRPr="006C0A87" w:rsidRDefault="008207C5" w:rsidP="002B772F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73850A78" w14:textId="77777777" w:rsidR="002B772F" w:rsidRPr="006C0A87" w:rsidRDefault="00011488" w:rsidP="002B772F">
      <w:pPr>
        <w:pStyle w:val="af3"/>
        <w:rPr>
          <w:sz w:val="28"/>
          <w:szCs w:val="28"/>
        </w:rPr>
      </w:pPr>
      <w:r w:rsidRPr="006C0A87">
        <w:rPr>
          <w:sz w:val="28"/>
          <w:szCs w:val="28"/>
        </w:rPr>
        <w:t>24</w:t>
      </w:r>
      <w:r w:rsidR="002B772F" w:rsidRPr="006C0A87">
        <w:rPr>
          <w:sz w:val="28"/>
          <w:szCs w:val="28"/>
        </w:rPr>
        <w:t xml:space="preserve">. </w:t>
      </w:r>
      <w:r w:rsidR="00D06336">
        <w:rPr>
          <w:rFonts w:hint="eastAsia"/>
          <w:sz w:val="28"/>
          <w:szCs w:val="28"/>
        </w:rPr>
        <w:t>My cousin enjoys cooking</w:t>
      </w:r>
      <w:r w:rsidR="00D06336" w:rsidRPr="002D0114">
        <w:rPr>
          <w:rFonts w:hint="eastAsia"/>
          <w:sz w:val="28"/>
          <w:szCs w:val="28"/>
        </w:rPr>
        <w:t>.</w:t>
      </w:r>
    </w:p>
    <w:p w14:paraId="51EF80A6" w14:textId="66A546BF" w:rsidR="002B772F" w:rsidRPr="006C0A87" w:rsidRDefault="008207C5" w:rsidP="002B772F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</w:p>
    <w:p w14:paraId="5B1FFC31" w14:textId="77777777" w:rsidR="008207C5" w:rsidRDefault="00011488" w:rsidP="002B772F">
      <w:pPr>
        <w:pStyle w:val="af3"/>
        <w:rPr>
          <w:sz w:val="28"/>
          <w:szCs w:val="28"/>
        </w:rPr>
      </w:pPr>
      <w:r w:rsidRPr="006C0A87">
        <w:rPr>
          <w:sz w:val="28"/>
          <w:szCs w:val="28"/>
        </w:rPr>
        <w:t>25</w:t>
      </w:r>
      <w:r w:rsidR="002B772F" w:rsidRPr="006C0A87">
        <w:rPr>
          <w:sz w:val="28"/>
          <w:szCs w:val="28"/>
        </w:rPr>
        <w:t xml:space="preserve">. </w:t>
      </w:r>
      <w:r w:rsidR="00D06336" w:rsidRPr="002D0114">
        <w:rPr>
          <w:rFonts w:hint="eastAsia"/>
          <w:sz w:val="28"/>
          <w:szCs w:val="28"/>
        </w:rPr>
        <w:t>Is that your cell phone? No, it is hers.</w:t>
      </w:r>
      <w:r w:rsidR="002B772F" w:rsidRPr="006C0A87">
        <w:rPr>
          <w:rFonts w:hint="eastAsia"/>
          <w:sz w:val="28"/>
          <w:szCs w:val="28"/>
        </w:rPr>
        <w:t xml:space="preserve"> </w:t>
      </w:r>
    </w:p>
    <w:p w14:paraId="6C273F3D" w14:textId="70567F19" w:rsidR="002B772F" w:rsidRPr="006C0A87" w:rsidRDefault="008207C5" w:rsidP="002B772F">
      <w:pPr>
        <w:pStyle w:val="af3"/>
        <w:rPr>
          <w:sz w:val="28"/>
          <w:szCs w:val="28"/>
        </w:rPr>
      </w:pPr>
      <w:r w:rsidRPr="00CA341C">
        <w:rPr>
          <w:rFonts w:hint="eastAsia"/>
          <w:sz w:val="28"/>
          <w:szCs w:val="28"/>
          <w:u w:val="single"/>
        </w:rPr>
        <w:t xml:space="preserve">  </w:t>
      </w:r>
      <w:r w:rsidRPr="004A0467">
        <w:rPr>
          <w:rFonts w:hint="eastAsia"/>
          <w:sz w:val="28"/>
          <w:szCs w:val="28"/>
        </w:rPr>
        <w:t>______________________________________________</w:t>
      </w:r>
      <w:r w:rsidR="00A32ACF" w:rsidRPr="004A0467">
        <w:rPr>
          <w:rFonts w:hint="eastAsia"/>
          <w:sz w:val="28"/>
          <w:szCs w:val="28"/>
        </w:rPr>
        <w:t>___</w:t>
      </w:r>
      <w:bookmarkStart w:id="0" w:name="_GoBack"/>
      <w:bookmarkEnd w:id="0"/>
    </w:p>
    <w:p w14:paraId="38B1E652" w14:textId="77777777" w:rsidR="00916AF3" w:rsidRPr="006C0A87" w:rsidRDefault="00916AF3" w:rsidP="002B772F">
      <w:pPr>
        <w:pStyle w:val="af3"/>
        <w:spacing w:line="20" w:lineRule="exact"/>
        <w:rPr>
          <w:sz w:val="28"/>
          <w:szCs w:val="28"/>
        </w:rPr>
      </w:pPr>
    </w:p>
    <w:p w14:paraId="1BDDA5A4" w14:textId="77777777" w:rsidR="002B772F" w:rsidRPr="006C0A87" w:rsidRDefault="002B772F" w:rsidP="006B10D3">
      <w:pPr>
        <w:pStyle w:val="af3"/>
        <w:rPr>
          <w:sz w:val="28"/>
          <w:szCs w:val="28"/>
        </w:rPr>
        <w:sectPr w:rsidR="002B772F" w:rsidRPr="006C0A87" w:rsidSect="006B10D3">
          <w:headerReference w:type="default" r:id="rId8"/>
          <w:footerReference w:type="default" r:id="rId9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212853DB" w14:textId="77777777" w:rsidR="00B633E3" w:rsidRPr="00F51552" w:rsidRDefault="002A0EAF" w:rsidP="00B633E3">
      <w:pPr>
        <w:pStyle w:val="ab"/>
        <w:spacing w:before="72" w:after="252" w:line="420" w:lineRule="atLeast"/>
        <w:rPr>
          <w:rStyle w:val="af2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5753EE3D" wp14:editId="49E76CBB">
                <wp:extent cx="5556250" cy="313898"/>
                <wp:effectExtent l="0" t="0" r="6350" b="10160"/>
                <wp:docPr id="49" name="群組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6250" cy="313898"/>
                          <a:chOff x="0" y="0"/>
                          <a:chExt cx="55563" cy="3733"/>
                        </a:xfrm>
                      </wpg:grpSpPr>
                      <wps:wsp>
                        <wps:cNvPr id="50" name="五邊形 4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560" cy="3733"/>
                          </a:xfrm>
                          <a:prstGeom prst="homePlate">
                            <a:avLst>
                              <a:gd name="adj" fmla="val 50017"/>
                            </a:avLst>
                          </a:prstGeom>
                          <a:solidFill>
                            <a:schemeClr val="bg1">
                              <a:lumMod val="95000"/>
                              <a:lumOff val="0"/>
                            </a:schemeClr>
                          </a:solid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51" name="群組 42"/>
                        <wpg:cNvGrpSpPr>
                          <a:grpSpLocks/>
                        </wpg:cNvGrpSpPr>
                        <wpg:grpSpPr bwMode="auto">
                          <a:xfrm>
                            <a:off x="381" y="560"/>
                            <a:ext cx="55182" cy="3171"/>
                            <a:chOff x="3" y="-456"/>
                            <a:chExt cx="146" cy="128477"/>
                          </a:xfrm>
                        </wpg:grpSpPr>
                        <wps:wsp>
                          <wps:cNvPr id="52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" y="2869"/>
                              <a:ext cx="23" cy="12515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C2288A" w14:textId="77777777" w:rsidR="0019514F" w:rsidRPr="00AD3D1D" w:rsidRDefault="004B5111" w:rsidP="0019514F">
                                <w:pPr>
                                  <w:pStyle w:val="ab"/>
                                  <w:spacing w:beforeLines="0" w:afterLines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中</w:t>
                                </w:r>
                                <w:r w:rsidR="0019514F" w:rsidRPr="00CB6928">
                                  <w:rPr>
                                    <w:rFonts w:hint="eastAsia"/>
                                  </w:rPr>
                                  <w:t>翻</w:t>
                                </w:r>
                                <w:r>
                                  <w:rPr>
                                    <w:rFonts w:hint="eastAsia"/>
                                  </w:rPr>
                                  <w:t>英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" y="-456"/>
                              <a:ext cx="112" cy="9357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CD9979" w14:textId="77777777" w:rsidR="0019514F" w:rsidRPr="00E64733" w:rsidRDefault="0019514F" w:rsidP="0019514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每題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FD11F8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CB6928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753EE3D" id="群組 40" o:spid="_x0000_s1031" style="width:437.5pt;height:24.7pt;mso-position-horizontal-relative:char;mso-position-vertical-relative:line" coordsize="55563,3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">
                <v:shape id="五邊形 4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" adj="18389" fillcolor="#f2f2f2 [3052]" strokecolor="white [3212]" strokeweight="1pt"/>
                <v:group id="群組 42" o:spid="_x0000_s1033" style="position:absolute;left:381;top:560;width:55182;height:3171" coordorigin="3,-456" coordsize="146,128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文字方塊 2" o:spid="_x0000_s1034" type="#_x0000_t202" style="position:absolute;left:3;top:2869;width:23;height:1251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  <v:textbox inset="0,0,0,0">
                      <w:txbxContent>
                        <w:p w14:paraId="79C2288A" w14:textId="77777777" w:rsidR="0019514F" w:rsidRPr="00AD3D1D" w:rsidRDefault="004B5111" w:rsidP="0019514F">
                          <w:pPr>
                            <w:pStyle w:val="ab"/>
                            <w:spacing w:beforeLines="0" w:afterLines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中</w:t>
                          </w:r>
                          <w:r w:rsidR="0019514F" w:rsidRPr="00CB6928">
                            <w:rPr>
                              <w:rFonts w:hint="eastAsia"/>
                            </w:rPr>
                            <w:t>翻</w:t>
                          </w:r>
                          <w:r>
                            <w:rPr>
                              <w:rFonts w:hint="eastAsia"/>
                            </w:rPr>
                            <w:t>英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;top:-456;width:112;height:9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  <v:textbox inset="0,0,0,0">
                      <w:txbxContent>
                        <w:p w14:paraId="3BCD9979" w14:textId="77777777" w:rsidR="0019514F" w:rsidRPr="00E64733" w:rsidRDefault="0019514F" w:rsidP="0019514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（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每題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4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FD11F8"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0</w:t>
                          </w:r>
                          <w:r w:rsidRPr="00CB6928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分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 w:rsidR="0019514F">
        <w:t xml:space="preserve">  </w: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4A0467" w:rsidRPr="00FD11F8" w14:paraId="548FD219" w14:textId="77777777" w:rsidTr="00916AF3">
        <w:tc>
          <w:tcPr>
            <w:tcW w:w="600" w:type="dxa"/>
          </w:tcPr>
          <w:p w14:paraId="2325B2C8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14:paraId="78485B4D" w14:textId="77777777" w:rsidR="004A0467" w:rsidRPr="00FD11F8" w:rsidRDefault="004A58F5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C5A59">
              <w:rPr>
                <w:rFonts w:ascii="Verdana" w:eastAsia="標楷體" w:hAnsi="標楷體" w:hint="eastAsia"/>
                <w:sz w:val="28"/>
                <w:szCs w:val="28"/>
              </w:rPr>
              <w:t>去年我讀了它。</w:t>
            </w:r>
          </w:p>
          <w:p w14:paraId="0AE37F1A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FD11F8" w14:paraId="3BC1B398" w14:textId="77777777" w:rsidTr="00916AF3">
        <w:tc>
          <w:tcPr>
            <w:tcW w:w="600" w:type="dxa"/>
          </w:tcPr>
          <w:p w14:paraId="2C7BF821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14:paraId="2AEAC4CF" w14:textId="77777777" w:rsidR="004A0467" w:rsidRPr="00FD11F8" w:rsidRDefault="004A58F5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我學英文有六年了。</w:t>
            </w:r>
            <w:r w:rsidR="004A0467" w:rsidRPr="00FD11F8">
              <w:rPr>
                <w:rFonts w:ascii="Verdana" w:eastAsia="標楷體" w:hAnsi="Verdana" w:hint="eastAsia"/>
                <w:sz w:val="28"/>
              </w:rPr>
              <w:t xml:space="preserve"> </w:t>
            </w:r>
          </w:p>
          <w:p w14:paraId="0B8D033B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FD11F8" w14:paraId="7774C800" w14:textId="77777777" w:rsidTr="00916AF3">
        <w:tc>
          <w:tcPr>
            <w:tcW w:w="600" w:type="dxa"/>
          </w:tcPr>
          <w:p w14:paraId="11139ACC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14:paraId="38265003" w14:textId="77777777" w:rsidR="004A0467" w:rsidRPr="00FD11F8" w:rsidRDefault="004A58F5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你的女兒喜歡你的房子嗎</w:t>
            </w: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?</w:t>
            </w:r>
          </w:p>
          <w:p w14:paraId="30D85D01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FD11F8" w14:paraId="79C2861C" w14:textId="77777777" w:rsidTr="00916AF3">
        <w:tc>
          <w:tcPr>
            <w:tcW w:w="600" w:type="dxa"/>
          </w:tcPr>
          <w:p w14:paraId="5629A3A1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14:paraId="16774C9B" w14:textId="77777777" w:rsidR="004A0467" w:rsidRPr="00FD11F8" w:rsidRDefault="004A58F5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桌上有一杯果汁。</w:t>
            </w:r>
            <w:r w:rsidR="004A0467"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FD11F8" w14:paraId="6CB3DB9A" w14:textId="77777777" w:rsidTr="00916AF3">
        <w:tc>
          <w:tcPr>
            <w:tcW w:w="600" w:type="dxa"/>
          </w:tcPr>
          <w:p w14:paraId="369FDC07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14:paraId="2DC8DC20" w14:textId="77777777" w:rsidR="004A0467" w:rsidRPr="00FD11F8" w:rsidRDefault="004A58F5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哪</w:t>
            </w:r>
            <w:proofErr w:type="gramStart"/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個</w:t>
            </w:r>
            <w:proofErr w:type="gramEnd"/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歌手比那老師年長</w:t>
            </w: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?</w:t>
            </w:r>
          </w:p>
          <w:p w14:paraId="0DB17A77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FD11F8" w14:paraId="115F9BAE" w14:textId="77777777" w:rsidTr="00916AF3">
        <w:tc>
          <w:tcPr>
            <w:tcW w:w="600" w:type="dxa"/>
          </w:tcPr>
          <w:p w14:paraId="4AFCA1E0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14:paraId="58DADCD3" w14:textId="77777777" w:rsidR="004A0467" w:rsidRPr="00FD11F8" w:rsidRDefault="004A58F5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他們班上有</w:t>
            </w: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35</w:t>
            </w: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名學生。</w:t>
            </w:r>
          </w:p>
          <w:p w14:paraId="5F566B4F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FD11F8" w14:paraId="1A214E24" w14:textId="77777777" w:rsidTr="00916AF3">
        <w:tc>
          <w:tcPr>
            <w:tcW w:w="600" w:type="dxa"/>
          </w:tcPr>
          <w:p w14:paraId="1BE41DDB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14:paraId="195A2484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你</w:t>
            </w:r>
            <w:r w:rsidR="004A58F5">
              <w:rPr>
                <w:rFonts w:ascii="Verdana" w:eastAsia="標楷體" w:hAnsi="Verdana" w:hint="eastAsia"/>
                <w:sz w:val="28"/>
              </w:rPr>
              <w:t>妻子</w:t>
            </w:r>
            <w:r w:rsidRPr="00FD11F8">
              <w:rPr>
                <w:rFonts w:ascii="Verdana" w:eastAsia="標楷體" w:hAnsi="Verdana" w:hint="eastAsia"/>
                <w:sz w:val="28"/>
              </w:rPr>
              <w:t>是哪一年生的？</w:t>
            </w:r>
          </w:p>
          <w:p w14:paraId="32379A25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FD11F8" w14:paraId="0403E59E" w14:textId="77777777" w:rsidTr="00916AF3">
        <w:tc>
          <w:tcPr>
            <w:tcW w:w="600" w:type="dxa"/>
          </w:tcPr>
          <w:p w14:paraId="0ABF869C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14:paraId="709BC5BE" w14:textId="77777777" w:rsidR="004A0467" w:rsidRPr="00FD11F8" w:rsidRDefault="004A58F5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她想要</w:t>
            </w: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5</w:t>
            </w: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片雞肉。</w:t>
            </w:r>
          </w:p>
          <w:p w14:paraId="22FDF745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FD11F8" w14:paraId="7FAB941B" w14:textId="77777777" w:rsidTr="00916AF3">
        <w:tc>
          <w:tcPr>
            <w:tcW w:w="600" w:type="dxa"/>
          </w:tcPr>
          <w:p w14:paraId="248C7FD2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14:paraId="3D104F37" w14:textId="77777777" w:rsidR="004A0467" w:rsidRPr="00FD11F8" w:rsidRDefault="004A58F5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C5A59">
              <w:rPr>
                <w:rFonts w:ascii="Verdana" w:eastAsia="標楷體" w:hAnsi="標楷體" w:hint="eastAsia"/>
                <w:sz w:val="28"/>
                <w:szCs w:val="28"/>
              </w:rPr>
              <w:t>我們的父母很少睡到很晚才起床。</w:t>
            </w:r>
          </w:p>
          <w:p w14:paraId="35BBC61A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FD11F8" w14:paraId="3D4A2DF7" w14:textId="77777777" w:rsidTr="00916AF3">
        <w:tc>
          <w:tcPr>
            <w:tcW w:w="600" w:type="dxa"/>
          </w:tcPr>
          <w:p w14:paraId="745DC6A4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14:paraId="4C9A8514" w14:textId="77777777" w:rsidR="004A0467" w:rsidRPr="00FD11F8" w:rsidRDefault="004A58F5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她</w:t>
            </w:r>
            <w:proofErr w:type="gramStart"/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一</w:t>
            </w:r>
            <w:proofErr w:type="gramEnd"/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共有四十本書。</w:t>
            </w:r>
            <w:r w:rsidR="004A0467" w:rsidRPr="00FD11F8">
              <w:rPr>
                <w:rFonts w:ascii="Verdana" w:eastAsia="標楷體" w:hAnsi="Verdana" w:hint="eastAsia"/>
                <w:sz w:val="28"/>
              </w:rPr>
              <w:t xml:space="preserve"> </w:t>
            </w:r>
          </w:p>
          <w:p w14:paraId="5EF021B6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FD11F8" w14:paraId="6D3B7E7A" w14:textId="77777777" w:rsidTr="00916AF3">
        <w:tc>
          <w:tcPr>
            <w:tcW w:w="600" w:type="dxa"/>
          </w:tcPr>
          <w:p w14:paraId="61D23751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14:paraId="58A10F6B" w14:textId="77777777" w:rsidR="004A0467" w:rsidRPr="00FD11F8" w:rsidRDefault="004A58F5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他應該關心他的家人。</w:t>
            </w:r>
          </w:p>
          <w:p w14:paraId="35D9526A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FD11F8" w14:paraId="46E8E081" w14:textId="77777777" w:rsidTr="00916AF3">
        <w:tc>
          <w:tcPr>
            <w:tcW w:w="600" w:type="dxa"/>
          </w:tcPr>
          <w:p w14:paraId="1E700396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14:paraId="4A464F4F" w14:textId="77777777" w:rsidR="004A0467" w:rsidRPr="00FD11F8" w:rsidRDefault="004A58F5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C5A59">
              <w:rPr>
                <w:rFonts w:ascii="Verdana" w:eastAsia="標楷體" w:hAnsi="Verdana" w:hint="eastAsia"/>
                <w:sz w:val="28"/>
                <w:szCs w:val="28"/>
              </w:rPr>
              <w:t>他的媽媽開始讀一本小說。</w:t>
            </w:r>
            <w:r w:rsidRPr="00BC5A59">
              <w:rPr>
                <w:rFonts w:ascii="Verdana" w:eastAsia="標楷體" w:hAnsi="標楷體" w:hint="eastAsia"/>
                <w:sz w:val="28"/>
                <w:szCs w:val="28"/>
              </w:rPr>
              <w:t>(</w:t>
            </w:r>
            <w:r w:rsidRPr="00BC5A59">
              <w:rPr>
                <w:rFonts w:ascii="Verdana" w:eastAsia="標楷體" w:hAnsi="標楷體" w:hint="eastAsia"/>
                <w:sz w:val="28"/>
                <w:szCs w:val="28"/>
              </w:rPr>
              <w:t>過去式</w:t>
            </w:r>
            <w:r w:rsidRPr="00BC5A59"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</w:p>
          <w:p w14:paraId="065D5DEC" w14:textId="77777777" w:rsidR="004A0467" w:rsidRPr="00FD11F8" w:rsidRDefault="004A0467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FD11F8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4A0467" w:rsidRPr="008C79F3" w14:paraId="52C3B9B9" w14:textId="77777777" w:rsidTr="00916AF3">
        <w:tc>
          <w:tcPr>
            <w:tcW w:w="600" w:type="dxa"/>
          </w:tcPr>
          <w:p w14:paraId="6EF9906C" w14:textId="77777777" w:rsidR="004A0467" w:rsidRPr="00F44547" w:rsidRDefault="004A0467" w:rsidP="004A0467">
            <w:pPr>
              <w:pStyle w:val="af5"/>
            </w:pPr>
            <w:r>
              <w:t xml:space="preserve">13. </w:t>
            </w:r>
          </w:p>
        </w:tc>
        <w:tc>
          <w:tcPr>
            <w:tcW w:w="9000" w:type="dxa"/>
          </w:tcPr>
          <w:p w14:paraId="77267E16" w14:textId="77777777" w:rsidR="004A0467" w:rsidRDefault="004A58F5" w:rsidP="004A0467">
            <w:pPr>
              <w:pStyle w:val="af5"/>
              <w:rPr>
                <w:rFonts w:hAnsi="標楷體"/>
                <w:szCs w:val="28"/>
              </w:rPr>
            </w:pPr>
            <w:r w:rsidRPr="00BC5A59">
              <w:rPr>
                <w:rFonts w:hint="eastAsia"/>
                <w:szCs w:val="28"/>
              </w:rPr>
              <w:t>你喝過牛奶嗎？</w:t>
            </w:r>
            <w:r w:rsidR="004A0467">
              <w:rPr>
                <w:rFonts w:hAnsi="標楷體" w:hint="eastAsia"/>
                <w:szCs w:val="28"/>
              </w:rPr>
              <w:t xml:space="preserve"> </w:t>
            </w:r>
          </w:p>
          <w:p w14:paraId="1ABFFFC4" w14:textId="77777777" w:rsidR="004A0467" w:rsidRDefault="004A0467" w:rsidP="004A0467">
            <w:pPr>
              <w:pStyle w:val="af5"/>
            </w:pPr>
            <w:r>
              <w:rPr>
                <w:rFonts w:hint="eastAsia"/>
              </w:rPr>
              <w:t>_________________________________________________</w:t>
            </w:r>
          </w:p>
        </w:tc>
      </w:tr>
      <w:tr w:rsidR="004A0467" w:rsidRPr="008C79F3" w14:paraId="32E211AE" w14:textId="77777777" w:rsidTr="00916AF3">
        <w:tc>
          <w:tcPr>
            <w:tcW w:w="600" w:type="dxa"/>
          </w:tcPr>
          <w:p w14:paraId="39B8DEE6" w14:textId="77777777" w:rsidR="004A0467" w:rsidRPr="00F44547" w:rsidRDefault="004A0467" w:rsidP="004A0467">
            <w:pPr>
              <w:pStyle w:val="af5"/>
            </w:pPr>
            <w:r>
              <w:t xml:space="preserve">14. </w:t>
            </w:r>
          </w:p>
        </w:tc>
        <w:tc>
          <w:tcPr>
            <w:tcW w:w="9000" w:type="dxa"/>
          </w:tcPr>
          <w:p w14:paraId="044BFE97" w14:textId="77777777" w:rsidR="004A0467" w:rsidRDefault="004A58F5" w:rsidP="004A0467">
            <w:pPr>
              <w:pStyle w:val="af5"/>
              <w:rPr>
                <w:rFonts w:hAnsi="標楷體"/>
                <w:szCs w:val="28"/>
              </w:rPr>
            </w:pPr>
            <w:r w:rsidRPr="00BC5A59">
              <w:rPr>
                <w:rFonts w:hint="eastAsia"/>
                <w:szCs w:val="28"/>
              </w:rPr>
              <w:t>她去過美國嗎</w:t>
            </w:r>
            <w:r w:rsidRPr="00BC5A59">
              <w:rPr>
                <w:rFonts w:ascii="標楷體" w:hAnsi="標楷體" w:hint="eastAsia"/>
                <w:szCs w:val="28"/>
              </w:rPr>
              <w:t xml:space="preserve">? </w:t>
            </w:r>
            <w:r w:rsidR="004A0467">
              <w:rPr>
                <w:rFonts w:ascii="標楷體" w:hAnsi="標楷體" w:hint="eastAsia"/>
                <w:szCs w:val="28"/>
              </w:rPr>
              <w:t xml:space="preserve"> </w:t>
            </w:r>
          </w:p>
          <w:p w14:paraId="7272A2F2" w14:textId="77777777" w:rsidR="004A0467" w:rsidRDefault="004A0467" w:rsidP="004A0467">
            <w:pPr>
              <w:pStyle w:val="af5"/>
            </w:pPr>
            <w:r>
              <w:rPr>
                <w:rFonts w:hint="eastAsia"/>
              </w:rPr>
              <w:t>_________________________________________________</w:t>
            </w:r>
          </w:p>
        </w:tc>
      </w:tr>
    </w:tbl>
    <w:p w14:paraId="25CD0C1D" w14:textId="77777777" w:rsidR="00B633E3" w:rsidRDefault="003E6908" w:rsidP="003E6908">
      <w:pPr>
        <w:spacing w:line="420" w:lineRule="atLeast"/>
        <w:ind w:firstLineChars="20" w:firstLine="56"/>
        <w:rPr>
          <w:rFonts w:ascii="Verdana" w:eastAsia="標楷體" w:hAnsi="Verdana"/>
          <w:sz w:val="28"/>
          <w:szCs w:val="28"/>
        </w:rPr>
      </w:pPr>
      <w:r w:rsidRPr="003E6908">
        <w:rPr>
          <w:rFonts w:ascii="Verdana" w:eastAsia="標楷體" w:hAnsi="Verdana" w:hint="eastAsia"/>
          <w:bCs/>
          <w:sz w:val="28"/>
          <w:szCs w:val="28"/>
        </w:rPr>
        <w:t>15</w:t>
      </w:r>
      <w:r>
        <w:rPr>
          <w:rFonts w:ascii="Verdana" w:eastAsia="標楷體" w:hAnsi="Verdana"/>
          <w:bCs/>
          <w:sz w:val="28"/>
          <w:szCs w:val="28"/>
        </w:rPr>
        <w:t xml:space="preserve">. </w:t>
      </w:r>
      <w:r w:rsidR="004A58F5" w:rsidRPr="00BC5A59">
        <w:rPr>
          <w:rFonts w:ascii="Verdana" w:eastAsia="標楷體" w:hAnsi="Verdana" w:hint="eastAsia"/>
          <w:sz w:val="28"/>
          <w:szCs w:val="28"/>
        </w:rPr>
        <w:t>她的堂弟正在生氣地跟她講話。</w:t>
      </w:r>
    </w:p>
    <w:p w14:paraId="46568E73" w14:textId="77777777" w:rsidR="00FD11F8" w:rsidRPr="003E6908" w:rsidRDefault="003E6908" w:rsidP="003E6908">
      <w:pPr>
        <w:spacing w:line="420" w:lineRule="atLeast"/>
        <w:ind w:firstLineChars="300" w:firstLine="720"/>
        <w:rPr>
          <w:rFonts w:ascii="Verdana" w:eastAsia="標楷體" w:hAnsi="Verdana"/>
          <w:bCs/>
          <w:sz w:val="28"/>
          <w:szCs w:val="28"/>
        </w:rPr>
      </w:pPr>
      <w:r w:rsidRPr="00F913D5">
        <w:rPr>
          <w:rFonts w:hint="eastAsia"/>
        </w:rPr>
        <w:t>_________________________________________________</w:t>
      </w:r>
      <w:r>
        <w:rPr>
          <w:rFonts w:hint="eastAsia"/>
        </w:rPr>
        <w:t>__</w:t>
      </w:r>
      <w:r>
        <w:t>_____________________</w: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B77552" w:rsidRPr="00B77552" w14:paraId="62E80E0E" w14:textId="77777777" w:rsidTr="00055AF6">
        <w:tc>
          <w:tcPr>
            <w:tcW w:w="600" w:type="dxa"/>
          </w:tcPr>
          <w:p w14:paraId="01A3AA6C" w14:textId="77777777" w:rsidR="00FD11F8" w:rsidRPr="00B77552" w:rsidRDefault="00FD11F8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77552">
              <w:rPr>
                <w:rFonts w:ascii="Verdana" w:eastAsia="標楷體" w:hAnsi="Verdana"/>
                <w:sz w:val="28"/>
              </w:rPr>
              <w:t xml:space="preserve">16. </w:t>
            </w:r>
          </w:p>
        </w:tc>
        <w:tc>
          <w:tcPr>
            <w:tcW w:w="9000" w:type="dxa"/>
          </w:tcPr>
          <w:p w14:paraId="7ECDA023" w14:textId="77777777" w:rsidR="00FD11F8" w:rsidRPr="00B77552" w:rsidRDefault="004A58F5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0D0D0F">
              <w:rPr>
                <w:rFonts w:ascii="標楷體" w:eastAsia="標楷體" w:hAnsi="標楷體" w:hint="eastAsia"/>
                <w:sz w:val="28"/>
                <w:szCs w:val="28"/>
              </w:rPr>
              <w:t>他們還沒洗好碗盤。</w:t>
            </w:r>
          </w:p>
          <w:p w14:paraId="318553AE" w14:textId="77777777" w:rsidR="00FD11F8" w:rsidRPr="00B77552" w:rsidRDefault="00FD11F8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77552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B77552" w:rsidRPr="00B77552" w14:paraId="6DBD7AA9" w14:textId="77777777" w:rsidTr="00055AF6">
        <w:tc>
          <w:tcPr>
            <w:tcW w:w="600" w:type="dxa"/>
          </w:tcPr>
          <w:p w14:paraId="7B7012BD" w14:textId="77777777" w:rsidR="00FD11F8" w:rsidRPr="00B77552" w:rsidRDefault="00FD11F8" w:rsidP="00FD11F8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77552">
              <w:rPr>
                <w:rFonts w:ascii="Verdana" w:eastAsia="標楷體" w:hAnsi="Verdana"/>
                <w:sz w:val="28"/>
              </w:rPr>
              <w:t xml:space="preserve">17. </w:t>
            </w:r>
          </w:p>
        </w:tc>
        <w:tc>
          <w:tcPr>
            <w:tcW w:w="9000" w:type="dxa"/>
          </w:tcPr>
          <w:p w14:paraId="158BCCD5" w14:textId="77777777" w:rsidR="00FD11F8" w:rsidRPr="00B77552" w:rsidRDefault="004A58F5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0D0D0F">
              <w:rPr>
                <w:rFonts w:ascii="Verdana" w:eastAsia="標楷體" w:hAnsi="標楷體" w:hint="eastAsia"/>
                <w:sz w:val="28"/>
                <w:szCs w:val="28"/>
              </w:rPr>
              <w:t>那些蛋糕是我們的。</w:t>
            </w:r>
          </w:p>
          <w:p w14:paraId="2F3DB7B6" w14:textId="77777777" w:rsidR="00FD11F8" w:rsidRPr="00B77552" w:rsidRDefault="00FD11F8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77552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B77552" w:rsidRPr="00B77552" w14:paraId="18143593" w14:textId="77777777" w:rsidTr="00055AF6">
        <w:tc>
          <w:tcPr>
            <w:tcW w:w="600" w:type="dxa"/>
          </w:tcPr>
          <w:p w14:paraId="1917926B" w14:textId="77777777" w:rsidR="00FD11F8" w:rsidRPr="00B77552" w:rsidRDefault="00FD11F8" w:rsidP="00FD11F8">
            <w:pPr>
              <w:pStyle w:val="af5"/>
            </w:pPr>
            <w:r w:rsidRPr="00B77552">
              <w:t xml:space="preserve">18. </w:t>
            </w:r>
          </w:p>
        </w:tc>
        <w:tc>
          <w:tcPr>
            <w:tcW w:w="9000" w:type="dxa"/>
          </w:tcPr>
          <w:p w14:paraId="3858D170" w14:textId="77777777" w:rsidR="00FD11F8" w:rsidRPr="00B77552" w:rsidRDefault="004A58F5" w:rsidP="00055AF6">
            <w:pPr>
              <w:pStyle w:val="af5"/>
              <w:rPr>
                <w:rFonts w:hAnsi="標楷體"/>
                <w:szCs w:val="28"/>
              </w:rPr>
            </w:pPr>
            <w:r w:rsidRPr="000D0D0F">
              <w:rPr>
                <w:rFonts w:hAnsi="標楷體" w:hint="eastAsia"/>
                <w:szCs w:val="28"/>
              </w:rPr>
              <w:t>請給我</w:t>
            </w:r>
            <w:proofErr w:type="gramStart"/>
            <w:r w:rsidRPr="000D0D0F">
              <w:rPr>
                <w:rFonts w:hAnsi="標楷體" w:hint="eastAsia"/>
                <w:szCs w:val="28"/>
              </w:rPr>
              <w:t>一杯柳</w:t>
            </w:r>
            <w:proofErr w:type="gramEnd"/>
            <w:r w:rsidRPr="000D0D0F">
              <w:rPr>
                <w:rFonts w:hAnsi="標楷體" w:hint="eastAsia"/>
                <w:szCs w:val="28"/>
              </w:rPr>
              <w:t>橙汁好嗎？</w:t>
            </w:r>
          </w:p>
          <w:p w14:paraId="426782DD" w14:textId="77777777" w:rsidR="00FD11F8" w:rsidRPr="00B77552" w:rsidRDefault="00FD11F8" w:rsidP="00055AF6">
            <w:pPr>
              <w:pStyle w:val="af5"/>
            </w:pPr>
            <w:r w:rsidRPr="00B77552">
              <w:rPr>
                <w:rFonts w:hint="eastAsia"/>
              </w:rPr>
              <w:t>_________________________________________________</w:t>
            </w:r>
          </w:p>
        </w:tc>
      </w:tr>
      <w:tr w:rsidR="00B77552" w:rsidRPr="00B77552" w14:paraId="6DE2CDF2" w14:textId="77777777" w:rsidTr="00055AF6">
        <w:tc>
          <w:tcPr>
            <w:tcW w:w="600" w:type="dxa"/>
          </w:tcPr>
          <w:p w14:paraId="5A580159" w14:textId="77777777" w:rsidR="00FD11F8" w:rsidRPr="00B77552" w:rsidRDefault="00FD11F8" w:rsidP="00C30041">
            <w:pPr>
              <w:pStyle w:val="af5"/>
            </w:pPr>
            <w:r w:rsidRPr="00B77552">
              <w:t>1</w:t>
            </w:r>
            <w:r w:rsidR="00C30041" w:rsidRPr="00B77552">
              <w:t>9</w:t>
            </w:r>
            <w:r w:rsidRPr="00B77552">
              <w:t xml:space="preserve">. </w:t>
            </w:r>
          </w:p>
        </w:tc>
        <w:tc>
          <w:tcPr>
            <w:tcW w:w="9000" w:type="dxa"/>
          </w:tcPr>
          <w:p w14:paraId="7D388EF7" w14:textId="77777777" w:rsidR="00FD11F8" w:rsidRPr="00B77552" w:rsidRDefault="004A58F5" w:rsidP="00055AF6">
            <w:pPr>
              <w:pStyle w:val="af5"/>
              <w:rPr>
                <w:rFonts w:hAnsi="標楷體"/>
                <w:szCs w:val="28"/>
              </w:rPr>
            </w:pPr>
            <w:r w:rsidRPr="000D0D0F">
              <w:rPr>
                <w:rFonts w:hint="eastAsia"/>
                <w:szCs w:val="28"/>
              </w:rPr>
              <w:t>他媽媽的口袋裡</w:t>
            </w:r>
            <w:proofErr w:type="gramStart"/>
            <w:r w:rsidRPr="000D0D0F">
              <w:rPr>
                <w:rFonts w:hint="eastAsia"/>
                <w:szCs w:val="28"/>
              </w:rPr>
              <w:t>一</w:t>
            </w:r>
            <w:proofErr w:type="gramEnd"/>
            <w:r w:rsidRPr="000D0D0F">
              <w:rPr>
                <w:rFonts w:hint="eastAsia"/>
                <w:szCs w:val="28"/>
              </w:rPr>
              <w:t>共有台幣</w:t>
            </w:r>
            <w:r w:rsidRPr="000D0D0F">
              <w:rPr>
                <w:rFonts w:hint="eastAsia"/>
                <w:szCs w:val="28"/>
              </w:rPr>
              <w:t>60</w:t>
            </w:r>
            <w:r w:rsidRPr="000D0D0F">
              <w:rPr>
                <w:rFonts w:hint="eastAsia"/>
                <w:szCs w:val="28"/>
              </w:rPr>
              <w:t>元。</w:t>
            </w:r>
            <w:r w:rsidR="00FD11F8" w:rsidRPr="00B77552">
              <w:rPr>
                <w:rFonts w:ascii="標楷體" w:hAnsi="標楷體" w:hint="eastAsia"/>
                <w:szCs w:val="28"/>
              </w:rPr>
              <w:t xml:space="preserve"> </w:t>
            </w:r>
          </w:p>
          <w:p w14:paraId="7DD19F8D" w14:textId="77777777" w:rsidR="00FD11F8" w:rsidRPr="00B77552" w:rsidRDefault="00FD11F8" w:rsidP="00055AF6">
            <w:pPr>
              <w:pStyle w:val="af5"/>
            </w:pPr>
            <w:r w:rsidRPr="00B77552">
              <w:rPr>
                <w:rFonts w:hint="eastAsia"/>
              </w:rPr>
              <w:t>_________________________________________________</w:t>
            </w:r>
          </w:p>
        </w:tc>
      </w:tr>
    </w:tbl>
    <w:p w14:paraId="3103A225" w14:textId="77777777" w:rsidR="00FD11F8" w:rsidRPr="00B77552" w:rsidRDefault="00C30041" w:rsidP="00FD11F8">
      <w:pPr>
        <w:spacing w:line="420" w:lineRule="atLeast"/>
        <w:ind w:firstLineChars="20" w:firstLine="56"/>
        <w:rPr>
          <w:rFonts w:ascii="Verdana" w:eastAsia="標楷體" w:hAnsi="Verdana"/>
          <w:sz w:val="28"/>
          <w:szCs w:val="28"/>
        </w:rPr>
      </w:pPr>
      <w:r w:rsidRPr="00B77552">
        <w:rPr>
          <w:rFonts w:ascii="Verdana" w:eastAsia="標楷體" w:hAnsi="Verdana"/>
          <w:bCs/>
          <w:sz w:val="28"/>
          <w:szCs w:val="28"/>
        </w:rPr>
        <w:t>20</w:t>
      </w:r>
      <w:r w:rsidR="00FD11F8" w:rsidRPr="00B77552">
        <w:rPr>
          <w:rFonts w:ascii="Verdana" w:eastAsia="標楷體" w:hAnsi="Verdana"/>
          <w:bCs/>
          <w:sz w:val="28"/>
          <w:szCs w:val="28"/>
        </w:rPr>
        <w:t xml:space="preserve">. </w:t>
      </w:r>
      <w:r w:rsidR="004A58F5" w:rsidRPr="000D0D0F">
        <w:rPr>
          <w:rFonts w:ascii="Verdana" w:eastAsia="標楷體" w:hAnsi="Verdana" w:hint="eastAsia"/>
          <w:sz w:val="28"/>
          <w:szCs w:val="28"/>
        </w:rPr>
        <w:t>我生於</w:t>
      </w:r>
      <w:r w:rsidR="004A58F5" w:rsidRPr="000D0D0F">
        <w:rPr>
          <w:rFonts w:ascii="Verdana" w:eastAsia="標楷體" w:hAnsi="Verdana" w:hint="eastAsia"/>
          <w:sz w:val="28"/>
          <w:szCs w:val="28"/>
        </w:rPr>
        <w:t>1954</w:t>
      </w:r>
      <w:r w:rsidR="004A58F5" w:rsidRPr="000D0D0F">
        <w:rPr>
          <w:rFonts w:ascii="Verdana" w:eastAsia="標楷體" w:hAnsi="Verdana" w:hint="eastAsia"/>
          <w:sz w:val="28"/>
          <w:szCs w:val="28"/>
        </w:rPr>
        <w:t>年。</w:t>
      </w:r>
    </w:p>
    <w:p w14:paraId="73702833" w14:textId="77777777" w:rsidR="00FD11F8" w:rsidRPr="00B77552" w:rsidRDefault="00FD11F8" w:rsidP="00FD11F8">
      <w:pPr>
        <w:spacing w:line="420" w:lineRule="atLeast"/>
        <w:ind w:firstLineChars="300" w:firstLine="720"/>
        <w:rPr>
          <w:rFonts w:ascii="Verdana" w:eastAsia="標楷體" w:hAnsi="Verdana"/>
          <w:bCs/>
          <w:sz w:val="28"/>
          <w:szCs w:val="28"/>
        </w:rPr>
      </w:pPr>
      <w:r w:rsidRPr="00B77552">
        <w:rPr>
          <w:rFonts w:hint="eastAsia"/>
        </w:rPr>
        <w:t>___________________________________________________</w:t>
      </w:r>
      <w:r w:rsidRPr="00B77552">
        <w:t>_____________________</w: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B77552" w:rsidRPr="00B77552" w14:paraId="3877A69C" w14:textId="77777777" w:rsidTr="00055AF6">
        <w:tc>
          <w:tcPr>
            <w:tcW w:w="600" w:type="dxa"/>
          </w:tcPr>
          <w:p w14:paraId="30C326A9" w14:textId="77777777" w:rsidR="00FD11F8" w:rsidRPr="00B77552" w:rsidRDefault="00C3004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77552">
              <w:rPr>
                <w:rFonts w:ascii="Verdana" w:eastAsia="標楷體" w:hAnsi="Verdana"/>
                <w:sz w:val="28"/>
              </w:rPr>
              <w:t>2</w:t>
            </w:r>
            <w:r w:rsidR="00FD11F8" w:rsidRPr="00B77552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14:paraId="49AEFE3B" w14:textId="77777777" w:rsidR="00FD11F8" w:rsidRPr="00B77552" w:rsidRDefault="004A58F5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0D0D0F">
              <w:rPr>
                <w:rFonts w:ascii="Verdana" w:eastAsia="標楷體" w:hAnsi="Verdana" w:hint="eastAsia"/>
                <w:sz w:val="28"/>
                <w:szCs w:val="28"/>
              </w:rPr>
              <w:t>你的貓昨天喝了幾碗牛奶</w:t>
            </w:r>
            <w:r w:rsidRPr="000D0D0F">
              <w:rPr>
                <w:rFonts w:ascii="標楷體" w:eastAsia="標楷體" w:hAnsi="標楷體" w:hint="eastAsia"/>
                <w:sz w:val="28"/>
                <w:szCs w:val="28"/>
              </w:rPr>
              <w:t>?</w:t>
            </w:r>
          </w:p>
          <w:p w14:paraId="595BF94B" w14:textId="77777777" w:rsidR="00FD11F8" w:rsidRPr="00B77552" w:rsidRDefault="00FD11F8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77552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B77552" w:rsidRPr="00B77552" w14:paraId="1B745749" w14:textId="77777777" w:rsidTr="00055AF6">
        <w:tc>
          <w:tcPr>
            <w:tcW w:w="600" w:type="dxa"/>
          </w:tcPr>
          <w:p w14:paraId="613F8BE2" w14:textId="77777777" w:rsidR="00FD11F8" w:rsidRPr="00B77552" w:rsidRDefault="00C30041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77552">
              <w:rPr>
                <w:rFonts w:ascii="Verdana" w:eastAsia="標楷體" w:hAnsi="Verdana"/>
                <w:sz w:val="28"/>
              </w:rPr>
              <w:t>2</w:t>
            </w:r>
            <w:r w:rsidR="00FD11F8" w:rsidRPr="00B77552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14:paraId="5DE63571" w14:textId="77777777" w:rsidR="00FD11F8" w:rsidRPr="00B77552" w:rsidRDefault="004A58F5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0D0D0F">
              <w:rPr>
                <w:rFonts w:ascii="Verdana" w:eastAsia="標楷體" w:hAnsi="標楷體" w:hint="eastAsia"/>
                <w:sz w:val="28"/>
                <w:szCs w:val="28"/>
              </w:rPr>
              <w:t>他只吃了十三球冰淇淋和五盒比</w:t>
            </w:r>
            <w:proofErr w:type="gramStart"/>
            <w:r w:rsidRPr="000D0D0F">
              <w:rPr>
                <w:rFonts w:ascii="Verdana" w:eastAsia="標楷體" w:hAnsi="標楷體" w:hint="eastAsia"/>
                <w:sz w:val="28"/>
                <w:szCs w:val="28"/>
              </w:rPr>
              <w:t>薩</w:t>
            </w:r>
            <w:proofErr w:type="gramEnd"/>
            <w:r w:rsidRPr="000D0D0F">
              <w:rPr>
                <w:rFonts w:ascii="Verdana" w:eastAsia="標楷體" w:hAnsi="標楷體" w:hint="eastAsia"/>
                <w:sz w:val="28"/>
                <w:szCs w:val="28"/>
              </w:rPr>
              <w:t>。</w:t>
            </w:r>
          </w:p>
          <w:p w14:paraId="639D0FCF" w14:textId="77777777" w:rsidR="00FD11F8" w:rsidRPr="00B77552" w:rsidRDefault="00FD11F8" w:rsidP="00055AF6">
            <w:pPr>
              <w:spacing w:line="420" w:lineRule="atLeast"/>
              <w:rPr>
                <w:rFonts w:ascii="Verdana" w:eastAsia="標楷體" w:hAnsi="Verdana"/>
                <w:sz w:val="28"/>
              </w:rPr>
            </w:pPr>
            <w:r w:rsidRPr="00B77552">
              <w:rPr>
                <w:rFonts w:ascii="Verdana" w:eastAsia="標楷體" w:hAnsi="Verdana" w:hint="eastAsia"/>
                <w:sz w:val="28"/>
              </w:rPr>
              <w:t>_________________________________________________</w:t>
            </w:r>
          </w:p>
        </w:tc>
      </w:tr>
      <w:tr w:rsidR="00B77552" w:rsidRPr="00B77552" w14:paraId="5D8832B1" w14:textId="77777777" w:rsidTr="00055AF6">
        <w:tc>
          <w:tcPr>
            <w:tcW w:w="600" w:type="dxa"/>
          </w:tcPr>
          <w:p w14:paraId="59455240" w14:textId="77777777" w:rsidR="00FD11F8" w:rsidRPr="00B77552" w:rsidRDefault="00C30041" w:rsidP="00055AF6">
            <w:pPr>
              <w:pStyle w:val="af5"/>
            </w:pPr>
            <w:r w:rsidRPr="00B77552">
              <w:t>2</w:t>
            </w:r>
            <w:r w:rsidR="00FD11F8" w:rsidRPr="00B77552">
              <w:t xml:space="preserve">3. </w:t>
            </w:r>
          </w:p>
        </w:tc>
        <w:tc>
          <w:tcPr>
            <w:tcW w:w="9000" w:type="dxa"/>
          </w:tcPr>
          <w:p w14:paraId="53714D12" w14:textId="77777777" w:rsidR="00FD11F8" w:rsidRPr="00B77552" w:rsidRDefault="004A58F5" w:rsidP="00055AF6">
            <w:pPr>
              <w:pStyle w:val="af5"/>
              <w:rPr>
                <w:rFonts w:hAnsi="標楷體"/>
                <w:szCs w:val="28"/>
              </w:rPr>
            </w:pPr>
            <w:r w:rsidRPr="000D0D0F">
              <w:rPr>
                <w:rFonts w:hint="eastAsia"/>
                <w:szCs w:val="28"/>
              </w:rPr>
              <w:t>我的學生們沒有吃得很健康。</w:t>
            </w:r>
          </w:p>
          <w:p w14:paraId="3CA693FD" w14:textId="77777777" w:rsidR="00FD11F8" w:rsidRPr="00B77552" w:rsidRDefault="00FD11F8" w:rsidP="00055AF6">
            <w:pPr>
              <w:pStyle w:val="af5"/>
            </w:pPr>
            <w:r w:rsidRPr="00B77552">
              <w:rPr>
                <w:rFonts w:hint="eastAsia"/>
              </w:rPr>
              <w:t>_________________________________________________</w:t>
            </w:r>
          </w:p>
        </w:tc>
      </w:tr>
      <w:tr w:rsidR="00B77552" w:rsidRPr="00B77552" w14:paraId="3C4BA290" w14:textId="77777777" w:rsidTr="00055AF6">
        <w:tc>
          <w:tcPr>
            <w:tcW w:w="600" w:type="dxa"/>
          </w:tcPr>
          <w:p w14:paraId="4D0D8BB6" w14:textId="77777777" w:rsidR="00FD11F8" w:rsidRPr="00B77552" w:rsidRDefault="00C30041" w:rsidP="00055AF6">
            <w:pPr>
              <w:pStyle w:val="af5"/>
            </w:pPr>
            <w:r w:rsidRPr="00B77552">
              <w:t>2</w:t>
            </w:r>
            <w:r w:rsidR="00FD11F8" w:rsidRPr="00B77552">
              <w:t xml:space="preserve">4. </w:t>
            </w:r>
          </w:p>
        </w:tc>
        <w:tc>
          <w:tcPr>
            <w:tcW w:w="9000" w:type="dxa"/>
          </w:tcPr>
          <w:p w14:paraId="1BB5B609" w14:textId="22E5BEB1" w:rsidR="00FD11F8" w:rsidRPr="00B77552" w:rsidRDefault="00313843" w:rsidP="00055AF6">
            <w:pPr>
              <w:pStyle w:val="af5"/>
              <w:rPr>
                <w:rFonts w:hAnsi="標楷體"/>
                <w:szCs w:val="28"/>
              </w:rPr>
            </w:pPr>
            <w:r>
              <w:rPr>
                <w:rFonts w:ascii="標楷體" w:hAnsi="標楷體" w:hint="eastAsia"/>
                <w:szCs w:val="28"/>
              </w:rPr>
              <w:t>我哥哥討厭學英文</w:t>
            </w:r>
            <w:r w:rsidR="00FD11F8" w:rsidRPr="00B77552">
              <w:rPr>
                <w:rFonts w:ascii="標楷體" w:hAnsi="標楷體" w:hint="eastAsia"/>
                <w:szCs w:val="28"/>
              </w:rPr>
              <w:t xml:space="preserve"> </w:t>
            </w:r>
          </w:p>
          <w:p w14:paraId="251546D8" w14:textId="77777777" w:rsidR="00FD11F8" w:rsidRPr="00B77552" w:rsidRDefault="00FD11F8" w:rsidP="00055AF6">
            <w:pPr>
              <w:pStyle w:val="af5"/>
            </w:pPr>
            <w:r w:rsidRPr="00B77552">
              <w:rPr>
                <w:rFonts w:hint="eastAsia"/>
              </w:rPr>
              <w:t>_________________________________________________</w:t>
            </w:r>
          </w:p>
        </w:tc>
      </w:tr>
    </w:tbl>
    <w:p w14:paraId="3CA83CD6" w14:textId="77777777" w:rsidR="00FD11F8" w:rsidRPr="00B77552" w:rsidRDefault="00C30041" w:rsidP="0068497E">
      <w:pPr>
        <w:spacing w:line="420" w:lineRule="atLeast"/>
        <w:rPr>
          <w:rFonts w:ascii="Verdana" w:eastAsia="標楷體" w:hAnsi="Verdana"/>
          <w:sz w:val="28"/>
          <w:szCs w:val="28"/>
        </w:rPr>
      </w:pPr>
      <w:r w:rsidRPr="00B77552">
        <w:rPr>
          <w:rFonts w:ascii="Verdana" w:eastAsia="標楷體" w:hAnsi="Verdana"/>
          <w:bCs/>
          <w:sz w:val="28"/>
          <w:szCs w:val="28"/>
        </w:rPr>
        <w:t>2</w:t>
      </w:r>
      <w:r w:rsidR="00FD11F8" w:rsidRPr="00B77552">
        <w:rPr>
          <w:rFonts w:ascii="Verdana" w:eastAsia="標楷體" w:hAnsi="Verdana" w:hint="eastAsia"/>
          <w:bCs/>
          <w:sz w:val="28"/>
          <w:szCs w:val="28"/>
        </w:rPr>
        <w:t>5</w:t>
      </w:r>
      <w:r w:rsidR="00FD11F8" w:rsidRPr="00B77552">
        <w:rPr>
          <w:rFonts w:ascii="Verdana" w:eastAsia="標楷體" w:hAnsi="Verdana"/>
          <w:bCs/>
          <w:sz w:val="28"/>
          <w:szCs w:val="28"/>
        </w:rPr>
        <w:t xml:space="preserve">. </w:t>
      </w:r>
      <w:r w:rsidR="004A58F5">
        <w:rPr>
          <w:rFonts w:ascii="Verdana" w:eastAsia="標楷體" w:hAnsi="Verdana" w:hint="eastAsia"/>
          <w:sz w:val="28"/>
          <w:szCs w:val="28"/>
        </w:rPr>
        <w:t>他</w:t>
      </w:r>
      <w:r w:rsidR="004A58F5" w:rsidRPr="000D0D0F">
        <w:rPr>
          <w:rFonts w:ascii="Verdana" w:eastAsia="標楷體" w:hAnsi="Verdana" w:hint="eastAsia"/>
          <w:sz w:val="28"/>
          <w:szCs w:val="28"/>
        </w:rPr>
        <w:t>還沒彈鋼琴。</w:t>
      </w:r>
    </w:p>
    <w:p w14:paraId="1D32C55F" w14:textId="1EBBA5DA" w:rsidR="00FD11F8" w:rsidRPr="00B77552" w:rsidRDefault="00562ECA" w:rsidP="00562ECA">
      <w:pPr>
        <w:spacing w:line="420" w:lineRule="atLeast"/>
        <w:rPr>
          <w:rFonts w:ascii="Verdana" w:eastAsia="標楷體" w:hAnsi="Verdana"/>
          <w:bCs/>
          <w:sz w:val="28"/>
          <w:szCs w:val="28"/>
        </w:rPr>
      </w:pPr>
      <w:r>
        <w:rPr>
          <w:rFonts w:hint="eastAsia"/>
        </w:rPr>
        <w:t xml:space="preserve">     </w:t>
      </w:r>
      <w:r w:rsidR="00FD11F8" w:rsidRPr="00B77552">
        <w:rPr>
          <w:rFonts w:hint="eastAsia"/>
        </w:rPr>
        <w:t>___________________________________________________</w:t>
      </w:r>
      <w:r w:rsidR="00FD11F8" w:rsidRPr="00B77552">
        <w:t>_____________________</w:t>
      </w:r>
    </w:p>
    <w:p w14:paraId="3FCA8901" w14:textId="77777777" w:rsidR="003E6908" w:rsidRPr="00B77552" w:rsidRDefault="003E6908" w:rsidP="00FD11F8">
      <w:pPr>
        <w:spacing w:line="20" w:lineRule="exact"/>
        <w:ind w:firstLineChars="300" w:firstLine="840"/>
        <w:rPr>
          <w:rFonts w:ascii="Verdana" w:eastAsia="標楷體" w:hAnsi="Verdana"/>
          <w:bCs/>
          <w:sz w:val="28"/>
          <w:szCs w:val="28"/>
        </w:rPr>
      </w:pPr>
    </w:p>
    <w:sectPr w:rsidR="003E6908" w:rsidRPr="00B77552" w:rsidSect="00916AF3">
      <w:headerReference w:type="default" r:id="rId10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D086E2" w14:textId="77777777" w:rsidR="0000753E" w:rsidRDefault="0000753E">
      <w:r>
        <w:separator/>
      </w:r>
    </w:p>
  </w:endnote>
  <w:endnote w:type="continuationSeparator" w:id="0">
    <w:p w14:paraId="7F6D18AA" w14:textId="77777777" w:rsidR="0000753E" w:rsidRDefault="00007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0EAAD9" w14:textId="16441DE4" w:rsidR="00916AF3" w:rsidRDefault="005E5DA5" w:rsidP="00916AF3">
    <w:pPr>
      <w:pStyle w:val="a6"/>
      <w:jc w:val="center"/>
    </w:pPr>
    <w:r w:rsidRPr="00313843">
      <w:rPr>
        <w:rFonts w:hint="eastAsia"/>
      </w:rPr>
      <w:t>第一版</w:t>
    </w:r>
    <w:r w:rsidR="00916AF3">
      <w:rPr>
        <w:rFonts w:hint="eastAsia"/>
      </w:rPr>
      <w:t>-</w:t>
    </w:r>
    <w:r w:rsidR="00916AF3">
      <w:rPr>
        <w:rFonts w:hint="eastAsia"/>
      </w:rPr>
      <w:t>英文檢測卷</w:t>
    </w:r>
    <w:r w:rsidR="00916AF3">
      <w:rPr>
        <w:rFonts w:hint="eastAsia"/>
      </w:rPr>
      <w:t xml:space="preserve"> </w:t>
    </w:r>
    <w:r w:rsidR="00916AF3">
      <w:rPr>
        <w:rFonts w:hint="eastAsia"/>
      </w:rPr>
      <w:t>中級上</w:t>
    </w:r>
    <w:r w:rsidR="00916AF3">
      <w:rPr>
        <w:rFonts w:hint="eastAsia"/>
      </w:rPr>
      <w:t xml:space="preserve"> </w:t>
    </w:r>
    <w:r w:rsidR="00916AF3">
      <w:rPr>
        <w:rFonts w:hint="eastAsia"/>
      </w:rPr>
      <w:t>第</w:t>
    </w:r>
    <w:r w:rsidR="00916AF3">
      <w:rPr>
        <w:rFonts w:hint="eastAsia"/>
      </w:rPr>
      <w:t>1</w:t>
    </w:r>
    <w:r w:rsidR="00916AF3">
      <w:t>~</w:t>
    </w:r>
    <w:r w:rsidR="002A0EAF">
      <w:t>12</w:t>
    </w:r>
    <w:r w:rsidR="00916AF3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F852D5" w14:textId="77777777" w:rsidR="0000753E" w:rsidRDefault="0000753E">
      <w:r>
        <w:separator/>
      </w:r>
    </w:p>
  </w:footnote>
  <w:footnote w:type="continuationSeparator" w:id="0">
    <w:p w14:paraId="030DA989" w14:textId="77777777" w:rsidR="0000753E" w:rsidRDefault="000075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4B38B" w14:textId="77777777" w:rsidR="00F51552" w:rsidRDefault="002A0EAF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  <w:color w:val="FF0000"/>
      </w:rPr>
      <mc:AlternateContent>
        <mc:Choice Requires="wpg">
          <w:drawing>
            <wp:inline distT="0" distB="0" distL="0" distR="0" wp14:anchorId="63910960" wp14:editId="4E218349">
              <wp:extent cx="12368530" cy="1238250"/>
              <wp:effectExtent l="0" t="0" r="0" b="38100"/>
              <wp:docPr id="25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68530" cy="1238250"/>
                        <a:chOff x="0" y="237"/>
                        <a:chExt cx="123686" cy="12383"/>
                      </a:xfrm>
                    </wpg:grpSpPr>
                    <wpg:grpSp>
                      <wpg:cNvPr id="26" name="群組 2"/>
                      <wpg:cNvGrpSpPr>
                        <a:grpSpLocks/>
                      </wpg:cNvGrpSpPr>
                      <wpg:grpSpPr bwMode="auto">
                        <a:xfrm>
                          <a:off x="15862" y="1563"/>
                          <a:ext cx="64448" cy="9903"/>
                          <a:chOff x="-26885" y="22"/>
                          <a:chExt cx="66516" cy="11262"/>
                        </a:xfrm>
                      </wpg:grpSpPr>
                      <wpg:grpSp>
                        <wpg:cNvPr id="27" name="群組 3"/>
                        <wpg:cNvGrpSpPr>
                          <a:grpSpLocks/>
                        </wpg:cNvGrpSpPr>
                        <wpg:grpSpPr bwMode="auto">
                          <a:xfrm>
                            <a:off x="17945" y="235"/>
                            <a:ext cx="21685" cy="10960"/>
                            <a:chOff x="-1809" y="235"/>
                            <a:chExt cx="21689" cy="10963"/>
                          </a:xfrm>
                        </wpg:grpSpPr>
                        <pic:pic xmlns:pic="http://schemas.openxmlformats.org/drawingml/2006/picture">
                          <pic:nvPicPr>
                            <pic:cNvPr id="28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8245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9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97" y="235"/>
                              <a:ext cx="6997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0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809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1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882" y="324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2" name="群組 8"/>
                        <wpg:cNvGrpSpPr>
                          <a:grpSpLocks/>
                        </wpg:cNvGrpSpPr>
                        <wpg:grpSpPr bwMode="auto">
                          <a:xfrm>
                            <a:off x="-26885" y="22"/>
                            <a:ext cx="46824" cy="11262"/>
                            <a:chOff x="-26885" y="-63"/>
                            <a:chExt cx="46825" cy="11262"/>
                          </a:xfrm>
                        </wpg:grpSpPr>
                        <pic:pic xmlns:pic="http://schemas.openxmlformats.org/drawingml/2006/picture">
                          <pic:nvPicPr>
                            <pic:cNvPr id="33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941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4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7917" y="752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5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69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6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202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7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7251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8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0508" y="517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9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6835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0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1837" y="517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1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26885" y="-63"/>
                              <a:ext cx="6997" cy="104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2" name="圖片 1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112459" y="593"/>
                          <a:ext cx="11227" cy="1202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6715" y="4097"/>
                          <a:ext cx="62838" cy="56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608B9" w14:textId="77777777" w:rsidR="00B32ADB" w:rsidRPr="00540E04" w:rsidRDefault="00916AF3" w:rsidP="00916AF3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Pr="002A0EAF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8"/>
                                <w:szCs w:val="48"/>
                              </w:rPr>
                              <w:t>1</w:t>
                            </w:r>
                            <w:r w:rsidRPr="002A0EAF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48"/>
                                <w:szCs w:val="48"/>
                              </w:rPr>
                              <w:t>~</w:t>
                            </w:r>
                            <w:r w:rsidR="002A0EAF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48"/>
                                <w:szCs w:val="48"/>
                              </w:rPr>
                              <w:t>12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" y="1306"/>
                          <a:ext cx="26245" cy="1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6FCE94" w14:textId="77777777"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14:paraId="17550E9C" w14:textId="77777777"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5" y="237"/>
                          <a:ext cx="7626" cy="4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9C5EEF" w14:textId="77777777"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6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-740301">
                          <a:off x="109371" y="10094"/>
                          <a:ext cx="3385" cy="246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7" name="圖片 28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37"/>
                          <a:ext cx="13061" cy="119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4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" y="1257"/>
                          <a:ext cx="9341" cy="5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D91AC4" w14:textId="77777777" w:rsidR="00B32ADB" w:rsidRPr="005E5DA5" w:rsidRDefault="005E5DA5" w:rsidP="000D1E4A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313843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E27BD2" w:rsidRPr="00313843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63910960" id="Group 1" o:spid="_x0000_s1036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">
              <v:group id="群組 2" o:spid="_x0000_s1037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<v:group id="群組 3" o:spid="_x0000_s1038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39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">
                    <v:imagedata r:id="rId5" o:title=""/>
                  </v:shape>
                  <v:shape id="圖片 5" o:spid="_x0000_s1040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">
                    <v:imagedata r:id="rId5" o:title=""/>
                  </v:shape>
                  <v:shape id="圖片 6" o:spid="_x0000_s1041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">
                    <v:imagedata r:id="rId5" o:title=""/>
                  </v:shape>
                  <v:shape id="圖片 7" o:spid="_x0000_s1042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">
                    <v:imagedata r:id="rId5" o:title=""/>
                  </v:shape>
                </v:group>
                <v:group id="群組 8" o:spid="_x0000_s1043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圖片 9" o:spid="_x0000_s1044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">
                    <v:imagedata r:id="rId5" o:title=""/>
                  </v:shape>
                  <v:shape id="圖片 10" o:spid="_x0000_s1045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">
                    <v:imagedata r:id="rId5" o:title=""/>
                  </v:shape>
                  <v:shape id="圖片 11" o:spid="_x0000_s1046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">
                    <v:imagedata r:id="rId5" o:title=""/>
                  </v:shape>
                  <v:shape id="圖片 12" o:spid="_x0000_s1047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">
                    <v:imagedata r:id="rId5" o:title=""/>
                  </v:shape>
                  <v:shape id="圖片 13" o:spid="_x0000_s1048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">
                    <v:imagedata r:id="rId5" o:title=""/>
                  </v:shape>
                  <v:shape id="圖片 14" o:spid="_x0000_s1049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">
                    <v:imagedata r:id="rId5" o:title=""/>
                  </v:shape>
                  <v:shape id="圖片 15" o:spid="_x0000_s1050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">
                    <v:imagedata r:id="rId5" o:title=""/>
                  </v:shape>
                  <v:shape id="圖片 16" o:spid="_x0000_s1051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">
                    <v:imagedata r:id="rId5" o:title=""/>
                  </v:shape>
                  <v:shape id="圖片 17" o:spid="_x0000_s1052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">
                    <v:imagedata r:id="rId5" o:title=""/>
                  </v:shape>
                </v:group>
              </v:group>
              <v:shape id="圖片 18" o:spid="_x0000_s1053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54" type="#_x0000_t202" style="position:absolute;left:16715;top:4097;width:62838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" filled="f" stroked="f">
                <v:textbox inset="0,0,0,0">
                  <w:txbxContent>
                    <w:p w14:paraId="2DD608B9" w14:textId="77777777" w:rsidR="00B32ADB" w:rsidRPr="00540E04" w:rsidRDefault="00916AF3" w:rsidP="00916AF3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Pr="002A0EAF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8"/>
                          <w:szCs w:val="48"/>
                        </w:rPr>
                        <w:t>1</w:t>
                      </w:r>
                      <w:r w:rsidRPr="002A0EAF">
                        <w:rPr>
                          <w:rFonts w:ascii="微軟正黑體" w:eastAsia="微軟正黑體" w:hAnsi="微軟正黑體"/>
                          <w:b/>
                          <w:spacing w:val="10"/>
                          <w:sz w:val="48"/>
                          <w:szCs w:val="48"/>
                        </w:rPr>
                        <w:t>~</w:t>
                      </w:r>
                      <w:r w:rsidR="002A0EAF">
                        <w:rPr>
                          <w:rFonts w:ascii="微軟正黑體" w:eastAsia="微軟正黑體" w:hAnsi="微軟正黑體"/>
                          <w:b/>
                          <w:spacing w:val="10"/>
                          <w:sz w:val="48"/>
                          <w:szCs w:val="48"/>
                        </w:rPr>
                        <w:t>12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55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" filled="f" stroked="f">
                <v:textbox style="mso-fit-shape-to-text:t" inset="0,0,0,0">
                  <w:txbxContent>
                    <w:p w14:paraId="776FCE94" w14:textId="77777777"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14:paraId="17550E9C" w14:textId="77777777"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56" type="#_x0000_t202" style="position:absolute;left:114955;top:237;width:7626;height:439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" filled="f" stroked="f">
                <v:textbox style="mso-fit-shape-to-text:t" inset="0,0,0,0">
                  <w:txbxContent>
                    <w:p w14:paraId="649C5EEF" w14:textId="77777777"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分</w:t>
                      </w:r>
                    </w:p>
                  </w:txbxContent>
                </v:textbox>
              </v:shape>
              <v:shape id="圖片 27" o:spid="_x0000_s1057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">
                <v:imagedata r:id="rId7" o:title="" chromakey="white"/>
              </v:shape>
              <v:shape id="圖片 28" o:spid="_x0000_s1058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">
                <v:imagedata r:id="rId8" o:title=""/>
              </v:shape>
              <v:shape id="Text Box 21" o:spid="_x0000_s1059" type="#_x0000_t202" style="position:absolute;left:1424;top:1257;width:9341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" filled="f" stroked="f">
                <v:textbox style="mso-fit-shape-to-text:t" inset="0,0,0,0">
                  <w:txbxContent>
                    <w:p w14:paraId="4CD91AC4" w14:textId="77777777" w:rsidR="00B32ADB" w:rsidRPr="005E5DA5" w:rsidRDefault="005E5DA5" w:rsidP="000D1E4A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313843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E27BD2" w:rsidRPr="00313843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A49CD" w14:textId="77777777" w:rsidR="00916AF3" w:rsidRDefault="002A0EAF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  <w:color w:val="FF0000"/>
      </w:rPr>
      <mc:AlternateContent>
        <mc:Choice Requires="wpg">
          <w:drawing>
            <wp:inline distT="0" distB="0" distL="0" distR="0" wp14:anchorId="76B6786F" wp14:editId="51373043">
              <wp:extent cx="12368530" cy="1238250"/>
              <wp:effectExtent l="0" t="0" r="0" b="38100"/>
              <wp:docPr id="1" name="群組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368530" cy="1238250"/>
                        <a:chOff x="0" y="237"/>
                        <a:chExt cx="123686" cy="12383"/>
                      </a:xfrm>
                    </wpg:grpSpPr>
                    <wpg:grpSp>
                      <wpg:cNvPr id="2" name="群組 2"/>
                      <wpg:cNvGrpSpPr>
                        <a:grpSpLocks/>
                      </wpg:cNvGrpSpPr>
                      <wpg:grpSpPr bwMode="auto">
                        <a:xfrm>
                          <a:off x="15862" y="1563"/>
                          <a:ext cx="64448" cy="9903"/>
                          <a:chOff x="-26885" y="22"/>
                          <a:chExt cx="66516" cy="11262"/>
                        </a:xfrm>
                      </wpg:grpSpPr>
                      <wpg:grpSp>
                        <wpg:cNvPr id="3" name="群組 3"/>
                        <wpg:cNvGrpSpPr>
                          <a:grpSpLocks/>
                        </wpg:cNvGrpSpPr>
                        <wpg:grpSpPr bwMode="auto">
                          <a:xfrm>
                            <a:off x="17945" y="235"/>
                            <a:ext cx="21685" cy="10960"/>
                            <a:chOff x="-1809" y="235"/>
                            <a:chExt cx="21689" cy="10963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8245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97" y="235"/>
                              <a:ext cx="6997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809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882" y="324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" name="群組 8"/>
                        <wpg:cNvGrpSpPr>
                          <a:grpSpLocks/>
                        </wpg:cNvGrpSpPr>
                        <wpg:grpSpPr bwMode="auto">
                          <a:xfrm>
                            <a:off x="-26885" y="22"/>
                            <a:ext cx="46824" cy="11262"/>
                            <a:chOff x="-26885" y="-63"/>
                            <a:chExt cx="46825" cy="11262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941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7917" y="752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69" y="235"/>
                              <a:ext cx="6998" cy="10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202" y="752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7251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10508" y="517"/>
                              <a:ext cx="6997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6835" y="171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V="1">
                              <a:off x="-21837" y="517"/>
                              <a:ext cx="6998" cy="104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26885" y="-63"/>
                              <a:ext cx="6997" cy="104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112459" y="593"/>
                          <a:ext cx="11227" cy="12027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6639" y="4097"/>
                          <a:ext cx="63067" cy="56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1AC44E" w14:textId="77777777" w:rsidR="00916AF3" w:rsidRPr="00540E04" w:rsidRDefault="00916AF3" w:rsidP="00916AF3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Pr="002A0EAF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48"/>
                                <w:szCs w:val="48"/>
                              </w:rPr>
                              <w:t>1</w:t>
                            </w:r>
                            <w:r w:rsidRPr="002A0EAF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48"/>
                                <w:szCs w:val="48"/>
                              </w:rPr>
                              <w:t>~</w:t>
                            </w:r>
                            <w:r w:rsidR="002A0EAF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48"/>
                                <w:szCs w:val="48"/>
                              </w:rPr>
                              <w:t>12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0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" y="1306"/>
                          <a:ext cx="26245" cy="1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AAA79C" w14:textId="77777777" w:rsidR="00916AF3" w:rsidRPr="00540E04" w:rsidRDefault="00916AF3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14:paraId="66ECD613" w14:textId="77777777" w:rsidR="00916AF3" w:rsidRPr="00A63116" w:rsidRDefault="00916AF3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1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5" y="237"/>
                          <a:ext cx="7626" cy="4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5A4241" w14:textId="77777777" w:rsidR="00916AF3" w:rsidRPr="00DE09DB" w:rsidRDefault="00916AF3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2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-740301">
                          <a:off x="109371" y="10094"/>
                          <a:ext cx="3385" cy="246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3" name="圖片 28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37"/>
                          <a:ext cx="13061" cy="119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24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" y="1257"/>
                          <a:ext cx="9436" cy="5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8615A2" w14:textId="77777777" w:rsidR="00916AF3" w:rsidRPr="008D28A9" w:rsidRDefault="005E5DA5" w:rsidP="000D1E4A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60"/>
                                <w:szCs w:val="60"/>
                              </w:rPr>
                            </w:pPr>
                            <w:r w:rsidRPr="00313843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E27BD2" w:rsidRPr="00313843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76B6786F" id="群組 1" o:spid="_x0000_s1060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">
              <v:group id="群組 2" o:spid="_x0000_s1061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62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63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">
                    <v:imagedata r:id="rId5" o:title=""/>
                  </v:shape>
                  <v:shape id="圖片 5" o:spid="_x0000_s1064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">
                    <v:imagedata r:id="rId5" o:title=""/>
                  </v:shape>
                  <v:shape id="圖片 6" o:spid="_x0000_s1065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">
                    <v:imagedata r:id="rId5" o:title=""/>
                  </v:shape>
                  <v:shape id="圖片 7" o:spid="_x0000_s1066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">
                    <v:imagedata r:id="rId5" o:title=""/>
                  </v:shape>
                </v:group>
                <v:group id="群組 8" o:spid="_x0000_s1067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68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">
                    <v:imagedata r:id="rId5" o:title=""/>
                  </v:shape>
                  <v:shape id="圖片 10" o:spid="_x0000_s1069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">
                    <v:imagedata r:id="rId5" o:title=""/>
                  </v:shape>
                  <v:shape id="圖片 11" o:spid="_x0000_s1070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">
                    <v:imagedata r:id="rId5" o:title=""/>
                  </v:shape>
                  <v:shape id="圖片 12" o:spid="_x0000_s1071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">
                    <v:imagedata r:id="rId5" o:title=""/>
                  </v:shape>
                  <v:shape id="圖片 13" o:spid="_x0000_s1072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">
                    <v:imagedata r:id="rId5" o:title=""/>
                  </v:shape>
                  <v:shape id="圖片 14" o:spid="_x0000_s1073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">
                    <v:imagedata r:id="rId5" o:title=""/>
                  </v:shape>
                  <v:shape id="圖片 15" o:spid="_x0000_s1074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">
                    <v:imagedata r:id="rId5" o:title=""/>
                  </v:shape>
                  <v:shape id="圖片 16" o:spid="_x0000_s1075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">
                    <v:imagedata r:id="rId5" o:title=""/>
                  </v:shape>
                  <v:shape id="圖片 17" o:spid="_x0000_s1076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">
                    <v:imagedata r:id="rId5" o:title=""/>
                  </v:shape>
                </v:group>
              </v:group>
              <v:shape id="圖片 18" o:spid="_x0000_s1077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78" type="#_x0000_t202" style="position:absolute;left:16639;top:4097;width:63067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14:paraId="441AC44E" w14:textId="77777777" w:rsidR="00916AF3" w:rsidRPr="00540E04" w:rsidRDefault="00916AF3" w:rsidP="00916AF3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Pr="002A0EAF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48"/>
                          <w:szCs w:val="48"/>
                        </w:rPr>
                        <w:t>1</w:t>
                      </w:r>
                      <w:r w:rsidRPr="002A0EAF">
                        <w:rPr>
                          <w:rFonts w:ascii="微軟正黑體" w:eastAsia="微軟正黑體" w:hAnsi="微軟正黑體"/>
                          <w:b/>
                          <w:spacing w:val="10"/>
                          <w:sz w:val="48"/>
                          <w:szCs w:val="48"/>
                        </w:rPr>
                        <w:t>~</w:t>
                      </w:r>
                      <w:r w:rsidR="002A0EAF">
                        <w:rPr>
                          <w:rFonts w:ascii="微軟正黑體" w:eastAsia="微軟正黑體" w:hAnsi="微軟正黑體"/>
                          <w:b/>
                          <w:spacing w:val="10"/>
                          <w:sz w:val="48"/>
                          <w:szCs w:val="48"/>
                        </w:rPr>
                        <w:t>12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079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" filled="f" stroked="f">
                <v:textbox style="mso-fit-shape-to-text:t" inset="0,0,0,0">
                  <w:txbxContent>
                    <w:p w14:paraId="0DAAA79C" w14:textId="77777777" w:rsidR="00916AF3" w:rsidRPr="00540E04" w:rsidRDefault="00916AF3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14:paraId="66ECD613" w14:textId="77777777" w:rsidR="00916AF3" w:rsidRPr="00A63116" w:rsidRDefault="00916AF3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0" type="#_x0000_t202" style="position:absolute;left:114955;top:237;width:7626;height:439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" filled="f" stroked="f">
                <v:textbox style="mso-fit-shape-to-text:t" inset="0,0,0,0">
                  <w:txbxContent>
                    <w:p w14:paraId="1A5A4241" w14:textId="77777777" w:rsidR="00916AF3" w:rsidRPr="00DE09DB" w:rsidRDefault="00916AF3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</w:rPr>
                        <w:t>分</w:t>
                      </w:r>
                    </w:p>
                  </w:txbxContent>
                </v:textbox>
              </v:shape>
              <v:shape id="圖片 27" o:spid="_x0000_s1081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">
                <v:imagedata r:id="rId7" o:title="" chromakey="white"/>
              </v:shape>
              <v:shape id="圖片 28" o:spid="_x0000_s1082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">
                <v:imagedata r:id="rId8" o:title=""/>
              </v:shape>
              <v:shape id="Text Box 21" o:spid="_x0000_s1083" type="#_x0000_t202" style="position:absolute;left:1424;top:1257;width:9436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" filled="f" stroked="f">
                <v:textbox style="mso-fit-shape-to-text:t" inset="0,0,0,0">
                  <w:txbxContent>
                    <w:p w14:paraId="5C8615A2" w14:textId="77777777" w:rsidR="00916AF3" w:rsidRPr="008D28A9" w:rsidRDefault="005E5DA5" w:rsidP="000D1E4A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60"/>
                          <w:szCs w:val="60"/>
                        </w:rPr>
                      </w:pPr>
                      <w:r w:rsidRPr="00313843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E27BD2" w:rsidRPr="00313843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2.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06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tTQ2NjK0AGJzSyUdpeDU4uLM/DyQAsNaAKby8awsAAAA"/>
  </w:docVars>
  <w:rsids>
    <w:rsidRoot w:val="00C44FE4"/>
    <w:rsid w:val="0000519F"/>
    <w:rsid w:val="0000753E"/>
    <w:rsid w:val="00011488"/>
    <w:rsid w:val="00011BA0"/>
    <w:rsid w:val="000166DD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0B0F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5101"/>
    <w:rsid w:val="000C71B8"/>
    <w:rsid w:val="000C76B6"/>
    <w:rsid w:val="000D1E4A"/>
    <w:rsid w:val="000D3143"/>
    <w:rsid w:val="000D48CA"/>
    <w:rsid w:val="000E7DA5"/>
    <w:rsid w:val="000F56FB"/>
    <w:rsid w:val="000F59EA"/>
    <w:rsid w:val="00100697"/>
    <w:rsid w:val="00112480"/>
    <w:rsid w:val="00112877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61B79"/>
    <w:rsid w:val="001756F2"/>
    <w:rsid w:val="001906D3"/>
    <w:rsid w:val="0019514F"/>
    <w:rsid w:val="001A0B68"/>
    <w:rsid w:val="001A55E8"/>
    <w:rsid w:val="001A634F"/>
    <w:rsid w:val="001A7D72"/>
    <w:rsid w:val="001B113B"/>
    <w:rsid w:val="001C2B6E"/>
    <w:rsid w:val="001C32B2"/>
    <w:rsid w:val="001C465C"/>
    <w:rsid w:val="001F08C3"/>
    <w:rsid w:val="001F67D6"/>
    <w:rsid w:val="0020595F"/>
    <w:rsid w:val="00210A0D"/>
    <w:rsid w:val="002130E1"/>
    <w:rsid w:val="00216BF4"/>
    <w:rsid w:val="0021790E"/>
    <w:rsid w:val="00221F54"/>
    <w:rsid w:val="00224DBA"/>
    <w:rsid w:val="00226357"/>
    <w:rsid w:val="00241230"/>
    <w:rsid w:val="00241783"/>
    <w:rsid w:val="00250FCD"/>
    <w:rsid w:val="0025254A"/>
    <w:rsid w:val="00274C7A"/>
    <w:rsid w:val="002752F9"/>
    <w:rsid w:val="00280504"/>
    <w:rsid w:val="00280573"/>
    <w:rsid w:val="002918F8"/>
    <w:rsid w:val="00292CE2"/>
    <w:rsid w:val="002A0EAF"/>
    <w:rsid w:val="002B2238"/>
    <w:rsid w:val="002B772F"/>
    <w:rsid w:val="002C0321"/>
    <w:rsid w:val="002C2356"/>
    <w:rsid w:val="002D3CC3"/>
    <w:rsid w:val="002D42DF"/>
    <w:rsid w:val="002F01CB"/>
    <w:rsid w:val="002F1E5F"/>
    <w:rsid w:val="002F6A93"/>
    <w:rsid w:val="0030110F"/>
    <w:rsid w:val="00302FA2"/>
    <w:rsid w:val="00313843"/>
    <w:rsid w:val="00313A71"/>
    <w:rsid w:val="00317848"/>
    <w:rsid w:val="00320806"/>
    <w:rsid w:val="00321102"/>
    <w:rsid w:val="003251CA"/>
    <w:rsid w:val="00327479"/>
    <w:rsid w:val="00332ED6"/>
    <w:rsid w:val="00337F9D"/>
    <w:rsid w:val="00342903"/>
    <w:rsid w:val="00351D0D"/>
    <w:rsid w:val="00372C00"/>
    <w:rsid w:val="003748CC"/>
    <w:rsid w:val="003863D6"/>
    <w:rsid w:val="00394A92"/>
    <w:rsid w:val="00397EAB"/>
    <w:rsid w:val="003A1C69"/>
    <w:rsid w:val="003A5C24"/>
    <w:rsid w:val="003A652A"/>
    <w:rsid w:val="003A67E8"/>
    <w:rsid w:val="003A707D"/>
    <w:rsid w:val="003B1AF4"/>
    <w:rsid w:val="003B635E"/>
    <w:rsid w:val="003C1292"/>
    <w:rsid w:val="003C61C6"/>
    <w:rsid w:val="003D02B7"/>
    <w:rsid w:val="003D2058"/>
    <w:rsid w:val="003D3DBD"/>
    <w:rsid w:val="003D5750"/>
    <w:rsid w:val="003E64AD"/>
    <w:rsid w:val="003E6908"/>
    <w:rsid w:val="003F6675"/>
    <w:rsid w:val="00413DE1"/>
    <w:rsid w:val="0041669E"/>
    <w:rsid w:val="00417F3C"/>
    <w:rsid w:val="004322F3"/>
    <w:rsid w:val="00441A22"/>
    <w:rsid w:val="004465E6"/>
    <w:rsid w:val="00446F7E"/>
    <w:rsid w:val="0044714E"/>
    <w:rsid w:val="0045748B"/>
    <w:rsid w:val="004624A4"/>
    <w:rsid w:val="00462EEC"/>
    <w:rsid w:val="00467131"/>
    <w:rsid w:val="00471AD1"/>
    <w:rsid w:val="00471C14"/>
    <w:rsid w:val="00477740"/>
    <w:rsid w:val="00477A68"/>
    <w:rsid w:val="004825BC"/>
    <w:rsid w:val="00485B08"/>
    <w:rsid w:val="00496083"/>
    <w:rsid w:val="004A0467"/>
    <w:rsid w:val="004A584A"/>
    <w:rsid w:val="004A58F5"/>
    <w:rsid w:val="004A6214"/>
    <w:rsid w:val="004B2C1E"/>
    <w:rsid w:val="004B5111"/>
    <w:rsid w:val="004B57CE"/>
    <w:rsid w:val="004C0D4F"/>
    <w:rsid w:val="004C20AD"/>
    <w:rsid w:val="004D2611"/>
    <w:rsid w:val="004D3CFB"/>
    <w:rsid w:val="004E0C5C"/>
    <w:rsid w:val="004E2DF5"/>
    <w:rsid w:val="004E6F94"/>
    <w:rsid w:val="00506719"/>
    <w:rsid w:val="00506E13"/>
    <w:rsid w:val="00511C21"/>
    <w:rsid w:val="00512A6E"/>
    <w:rsid w:val="00521F8C"/>
    <w:rsid w:val="005226A3"/>
    <w:rsid w:val="005233D6"/>
    <w:rsid w:val="00523BA3"/>
    <w:rsid w:val="00540385"/>
    <w:rsid w:val="00540E04"/>
    <w:rsid w:val="00554BD8"/>
    <w:rsid w:val="00562ECA"/>
    <w:rsid w:val="00563602"/>
    <w:rsid w:val="00573D27"/>
    <w:rsid w:val="00574521"/>
    <w:rsid w:val="00575128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A1956"/>
    <w:rsid w:val="005B0EA2"/>
    <w:rsid w:val="005B2031"/>
    <w:rsid w:val="005B3218"/>
    <w:rsid w:val="005B41D3"/>
    <w:rsid w:val="005B6765"/>
    <w:rsid w:val="005C402E"/>
    <w:rsid w:val="005D0FB4"/>
    <w:rsid w:val="005D7F38"/>
    <w:rsid w:val="005E5DA5"/>
    <w:rsid w:val="005E71CD"/>
    <w:rsid w:val="00600150"/>
    <w:rsid w:val="00604F13"/>
    <w:rsid w:val="006315C6"/>
    <w:rsid w:val="00631D2F"/>
    <w:rsid w:val="00633382"/>
    <w:rsid w:val="00634625"/>
    <w:rsid w:val="006378CE"/>
    <w:rsid w:val="00644FE3"/>
    <w:rsid w:val="00651AAA"/>
    <w:rsid w:val="00653BFC"/>
    <w:rsid w:val="00672557"/>
    <w:rsid w:val="00681996"/>
    <w:rsid w:val="00682C3A"/>
    <w:rsid w:val="0068497E"/>
    <w:rsid w:val="00687616"/>
    <w:rsid w:val="006A65EA"/>
    <w:rsid w:val="006A772E"/>
    <w:rsid w:val="006B10D3"/>
    <w:rsid w:val="006B5DAC"/>
    <w:rsid w:val="006C0A87"/>
    <w:rsid w:val="006D1C02"/>
    <w:rsid w:val="006E37B2"/>
    <w:rsid w:val="006E6F96"/>
    <w:rsid w:val="006F0AC8"/>
    <w:rsid w:val="00701E1F"/>
    <w:rsid w:val="0070730A"/>
    <w:rsid w:val="00712970"/>
    <w:rsid w:val="007213A2"/>
    <w:rsid w:val="00724BFF"/>
    <w:rsid w:val="0073027F"/>
    <w:rsid w:val="00737386"/>
    <w:rsid w:val="00744F39"/>
    <w:rsid w:val="00751D63"/>
    <w:rsid w:val="00751E8A"/>
    <w:rsid w:val="0075698D"/>
    <w:rsid w:val="00756E4B"/>
    <w:rsid w:val="0077147D"/>
    <w:rsid w:val="00777063"/>
    <w:rsid w:val="00782C80"/>
    <w:rsid w:val="00783092"/>
    <w:rsid w:val="00792256"/>
    <w:rsid w:val="00796027"/>
    <w:rsid w:val="00797B6A"/>
    <w:rsid w:val="007A0E01"/>
    <w:rsid w:val="007A2575"/>
    <w:rsid w:val="007A6CF7"/>
    <w:rsid w:val="007C6EA8"/>
    <w:rsid w:val="007D061C"/>
    <w:rsid w:val="007E44D3"/>
    <w:rsid w:val="007F2E8F"/>
    <w:rsid w:val="007F53BF"/>
    <w:rsid w:val="007F7103"/>
    <w:rsid w:val="008003C9"/>
    <w:rsid w:val="00801229"/>
    <w:rsid w:val="00805D64"/>
    <w:rsid w:val="0080615C"/>
    <w:rsid w:val="008115BB"/>
    <w:rsid w:val="0081590E"/>
    <w:rsid w:val="008207C5"/>
    <w:rsid w:val="00826A12"/>
    <w:rsid w:val="008314FC"/>
    <w:rsid w:val="00843DBC"/>
    <w:rsid w:val="00847347"/>
    <w:rsid w:val="0086524C"/>
    <w:rsid w:val="008658CD"/>
    <w:rsid w:val="00870D4A"/>
    <w:rsid w:val="008716B6"/>
    <w:rsid w:val="0087242E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0B3C"/>
    <w:rsid w:val="008E4D1E"/>
    <w:rsid w:val="008F68EE"/>
    <w:rsid w:val="008F775F"/>
    <w:rsid w:val="009035C5"/>
    <w:rsid w:val="00905763"/>
    <w:rsid w:val="00916AF3"/>
    <w:rsid w:val="00916D3E"/>
    <w:rsid w:val="009245A1"/>
    <w:rsid w:val="00936534"/>
    <w:rsid w:val="00937EE2"/>
    <w:rsid w:val="00942E93"/>
    <w:rsid w:val="009522E8"/>
    <w:rsid w:val="00956080"/>
    <w:rsid w:val="00971992"/>
    <w:rsid w:val="00972250"/>
    <w:rsid w:val="0097697C"/>
    <w:rsid w:val="00981A8A"/>
    <w:rsid w:val="00981DA9"/>
    <w:rsid w:val="00995627"/>
    <w:rsid w:val="0099778B"/>
    <w:rsid w:val="00997A37"/>
    <w:rsid w:val="009A16A9"/>
    <w:rsid w:val="009B3886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53F1"/>
    <w:rsid w:val="00A271D1"/>
    <w:rsid w:val="00A32ACF"/>
    <w:rsid w:val="00A3375E"/>
    <w:rsid w:val="00A372E8"/>
    <w:rsid w:val="00A4291A"/>
    <w:rsid w:val="00A4503B"/>
    <w:rsid w:val="00A54E1F"/>
    <w:rsid w:val="00A554DF"/>
    <w:rsid w:val="00A55E95"/>
    <w:rsid w:val="00A63116"/>
    <w:rsid w:val="00A63938"/>
    <w:rsid w:val="00A64995"/>
    <w:rsid w:val="00A66BDD"/>
    <w:rsid w:val="00A87D09"/>
    <w:rsid w:val="00A9079E"/>
    <w:rsid w:val="00A91DD3"/>
    <w:rsid w:val="00A92373"/>
    <w:rsid w:val="00A94A14"/>
    <w:rsid w:val="00AA3528"/>
    <w:rsid w:val="00AB44CD"/>
    <w:rsid w:val="00AC6249"/>
    <w:rsid w:val="00AD2041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23044"/>
    <w:rsid w:val="00B3260E"/>
    <w:rsid w:val="00B32ADB"/>
    <w:rsid w:val="00B37F1B"/>
    <w:rsid w:val="00B449C2"/>
    <w:rsid w:val="00B51ED7"/>
    <w:rsid w:val="00B5248A"/>
    <w:rsid w:val="00B55EBB"/>
    <w:rsid w:val="00B62FF1"/>
    <w:rsid w:val="00B633E3"/>
    <w:rsid w:val="00B70B46"/>
    <w:rsid w:val="00B732FC"/>
    <w:rsid w:val="00B77552"/>
    <w:rsid w:val="00B80B71"/>
    <w:rsid w:val="00BA2D1E"/>
    <w:rsid w:val="00BB160B"/>
    <w:rsid w:val="00BB723B"/>
    <w:rsid w:val="00BC056A"/>
    <w:rsid w:val="00BC1DEB"/>
    <w:rsid w:val="00BC1DF7"/>
    <w:rsid w:val="00BD1A70"/>
    <w:rsid w:val="00BD442B"/>
    <w:rsid w:val="00BE2D4D"/>
    <w:rsid w:val="00BE34B7"/>
    <w:rsid w:val="00BE6031"/>
    <w:rsid w:val="00BE61EB"/>
    <w:rsid w:val="00C12F21"/>
    <w:rsid w:val="00C161F0"/>
    <w:rsid w:val="00C20A8A"/>
    <w:rsid w:val="00C20FF6"/>
    <w:rsid w:val="00C30041"/>
    <w:rsid w:val="00C31CA7"/>
    <w:rsid w:val="00C44FE4"/>
    <w:rsid w:val="00C47C16"/>
    <w:rsid w:val="00C515F1"/>
    <w:rsid w:val="00C604A7"/>
    <w:rsid w:val="00C60731"/>
    <w:rsid w:val="00C61F61"/>
    <w:rsid w:val="00C6633E"/>
    <w:rsid w:val="00C778E6"/>
    <w:rsid w:val="00C960E7"/>
    <w:rsid w:val="00CA10FC"/>
    <w:rsid w:val="00CA2FDD"/>
    <w:rsid w:val="00CA341C"/>
    <w:rsid w:val="00CB4217"/>
    <w:rsid w:val="00CB4310"/>
    <w:rsid w:val="00CB6928"/>
    <w:rsid w:val="00CC0DDC"/>
    <w:rsid w:val="00CD0A75"/>
    <w:rsid w:val="00CD21B1"/>
    <w:rsid w:val="00CD7414"/>
    <w:rsid w:val="00CE2AE1"/>
    <w:rsid w:val="00CF0F18"/>
    <w:rsid w:val="00D01D9E"/>
    <w:rsid w:val="00D06336"/>
    <w:rsid w:val="00D100B7"/>
    <w:rsid w:val="00D1223A"/>
    <w:rsid w:val="00D13243"/>
    <w:rsid w:val="00D13EAF"/>
    <w:rsid w:val="00D21585"/>
    <w:rsid w:val="00D23ECF"/>
    <w:rsid w:val="00D31B95"/>
    <w:rsid w:val="00D357E2"/>
    <w:rsid w:val="00D36666"/>
    <w:rsid w:val="00D41035"/>
    <w:rsid w:val="00D52573"/>
    <w:rsid w:val="00D64E5E"/>
    <w:rsid w:val="00D71A0B"/>
    <w:rsid w:val="00D72E03"/>
    <w:rsid w:val="00D74861"/>
    <w:rsid w:val="00D76AFF"/>
    <w:rsid w:val="00D841BA"/>
    <w:rsid w:val="00D84568"/>
    <w:rsid w:val="00D87A4B"/>
    <w:rsid w:val="00D9188E"/>
    <w:rsid w:val="00D9462A"/>
    <w:rsid w:val="00DA1EC5"/>
    <w:rsid w:val="00DB2911"/>
    <w:rsid w:val="00DB4CAA"/>
    <w:rsid w:val="00DB6817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5B1E"/>
    <w:rsid w:val="00E17D53"/>
    <w:rsid w:val="00E2287E"/>
    <w:rsid w:val="00E240B6"/>
    <w:rsid w:val="00E27BD2"/>
    <w:rsid w:val="00E3183F"/>
    <w:rsid w:val="00E35F5B"/>
    <w:rsid w:val="00E40C2E"/>
    <w:rsid w:val="00E4200B"/>
    <w:rsid w:val="00E4474E"/>
    <w:rsid w:val="00E60616"/>
    <w:rsid w:val="00E64733"/>
    <w:rsid w:val="00E753D4"/>
    <w:rsid w:val="00E77A8C"/>
    <w:rsid w:val="00E80CE8"/>
    <w:rsid w:val="00E915CE"/>
    <w:rsid w:val="00EB1BB2"/>
    <w:rsid w:val="00EB1D2C"/>
    <w:rsid w:val="00EC5CBE"/>
    <w:rsid w:val="00ED0917"/>
    <w:rsid w:val="00ED26BB"/>
    <w:rsid w:val="00ED4177"/>
    <w:rsid w:val="00EE0380"/>
    <w:rsid w:val="00EF23A1"/>
    <w:rsid w:val="00EF2D85"/>
    <w:rsid w:val="00EF6477"/>
    <w:rsid w:val="00F05C98"/>
    <w:rsid w:val="00F11D10"/>
    <w:rsid w:val="00F135E8"/>
    <w:rsid w:val="00F2365E"/>
    <w:rsid w:val="00F25D57"/>
    <w:rsid w:val="00F3370D"/>
    <w:rsid w:val="00F402E6"/>
    <w:rsid w:val="00F449F2"/>
    <w:rsid w:val="00F51552"/>
    <w:rsid w:val="00F534DC"/>
    <w:rsid w:val="00F5371B"/>
    <w:rsid w:val="00F55E12"/>
    <w:rsid w:val="00F61661"/>
    <w:rsid w:val="00F65205"/>
    <w:rsid w:val="00F66A30"/>
    <w:rsid w:val="00F66BFC"/>
    <w:rsid w:val="00F7749A"/>
    <w:rsid w:val="00F852FF"/>
    <w:rsid w:val="00F908E5"/>
    <w:rsid w:val="00F90FD9"/>
    <w:rsid w:val="00FA0F19"/>
    <w:rsid w:val="00FB7378"/>
    <w:rsid w:val="00FB74A4"/>
    <w:rsid w:val="00FB74B2"/>
    <w:rsid w:val="00FC1C80"/>
    <w:rsid w:val="00FD11F8"/>
    <w:rsid w:val="00FE6302"/>
    <w:rsid w:val="00FF21BB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77B976"/>
  <w15:docId w15:val="{ED0D40BC-0E0A-4555-88BC-3193CD255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paragraph" w:customStyle="1" w:styleId="af3">
    <w:name w:val="英翻中"/>
    <w:basedOn w:val="a0"/>
    <w:link w:val="af4"/>
    <w:qFormat/>
    <w:rsid w:val="006B10D3"/>
    <w:pPr>
      <w:spacing w:line="420" w:lineRule="atLeast"/>
    </w:pPr>
    <w:rPr>
      <w:rFonts w:ascii="Verdana" w:eastAsia="標楷體" w:hAnsi="Verdana"/>
    </w:rPr>
  </w:style>
  <w:style w:type="character" w:customStyle="1" w:styleId="af4">
    <w:name w:val="英翻中 字元"/>
    <w:basedOn w:val="a1"/>
    <w:link w:val="af3"/>
    <w:rsid w:val="006B10D3"/>
    <w:rPr>
      <w:rFonts w:ascii="Verdana" w:eastAsia="標楷體" w:hAnsi="Verdana"/>
      <w:kern w:val="2"/>
      <w:sz w:val="24"/>
      <w:szCs w:val="24"/>
    </w:rPr>
  </w:style>
  <w:style w:type="paragraph" w:customStyle="1" w:styleId="af5">
    <w:name w:val="中翻英"/>
    <w:basedOn w:val="a0"/>
    <w:link w:val="af6"/>
    <w:qFormat/>
    <w:rsid w:val="00916AF3"/>
    <w:pPr>
      <w:spacing w:line="420" w:lineRule="atLeast"/>
    </w:pPr>
    <w:rPr>
      <w:rFonts w:ascii="Verdana" w:eastAsia="標楷體" w:hAnsi="Verdana"/>
      <w:sz w:val="28"/>
    </w:rPr>
  </w:style>
  <w:style w:type="character" w:customStyle="1" w:styleId="af6">
    <w:name w:val="中翻英 字元"/>
    <w:basedOn w:val="a1"/>
    <w:link w:val="af5"/>
    <w:rsid w:val="00916AF3"/>
    <w:rPr>
      <w:rFonts w:ascii="Verdana" w:eastAsia="標楷體" w:hAnsi="Verdana"/>
      <w:kern w:val="2"/>
      <w:sz w:val="28"/>
      <w:szCs w:val="24"/>
    </w:rPr>
  </w:style>
  <w:style w:type="character" w:styleId="af7">
    <w:name w:val="annotation reference"/>
    <w:basedOn w:val="a1"/>
    <w:semiHidden/>
    <w:unhideWhenUsed/>
    <w:rsid w:val="0086524C"/>
    <w:rPr>
      <w:sz w:val="18"/>
      <w:szCs w:val="18"/>
    </w:rPr>
  </w:style>
  <w:style w:type="paragraph" w:styleId="af8">
    <w:name w:val="annotation text"/>
    <w:basedOn w:val="a0"/>
    <w:link w:val="af9"/>
    <w:semiHidden/>
    <w:unhideWhenUsed/>
    <w:rsid w:val="0086524C"/>
  </w:style>
  <w:style w:type="character" w:customStyle="1" w:styleId="af9">
    <w:name w:val="註解文字 字元"/>
    <w:basedOn w:val="a1"/>
    <w:link w:val="af8"/>
    <w:semiHidden/>
    <w:rsid w:val="0086524C"/>
    <w:rPr>
      <w:kern w:val="2"/>
      <w:sz w:val="24"/>
      <w:szCs w:val="24"/>
    </w:rPr>
  </w:style>
  <w:style w:type="paragraph" w:styleId="afa">
    <w:name w:val="annotation subject"/>
    <w:basedOn w:val="af8"/>
    <w:next w:val="af8"/>
    <w:link w:val="afb"/>
    <w:semiHidden/>
    <w:unhideWhenUsed/>
    <w:rsid w:val="0086524C"/>
    <w:rPr>
      <w:b/>
      <w:bCs/>
    </w:rPr>
  </w:style>
  <w:style w:type="character" w:customStyle="1" w:styleId="afb">
    <w:name w:val="註解主旨 字元"/>
    <w:basedOn w:val="af9"/>
    <w:link w:val="afa"/>
    <w:semiHidden/>
    <w:rsid w:val="0086524C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837C31-74BB-4B0C-9BF2-85C3154A3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618</Words>
  <Characters>3523</Characters>
  <Application>Microsoft Office Word</Application>
  <DocSecurity>0</DocSecurity>
  <Lines>29</Lines>
  <Paragraphs>8</Paragraphs>
  <ScaleCrop>false</ScaleCrop>
  <Company>boyo</Company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60</cp:revision>
  <cp:lastPrinted>2017-02-02T09:59:00Z</cp:lastPrinted>
  <dcterms:created xsi:type="dcterms:W3CDTF">2018-03-04T12:06:00Z</dcterms:created>
  <dcterms:modified xsi:type="dcterms:W3CDTF">2018-05-24T05:49:00Z</dcterms:modified>
</cp:coreProperties>
</file>